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XSpec="center" w:tblpY="-50"/>
        <w:tblW w:w="11171" w:type="dxa"/>
        <w:tblBorders>
          <w:bottom w:val="single" w:sz="4" w:space="0" w:color="auto"/>
        </w:tblBorders>
        <w:tblLayout w:type="fixed"/>
        <w:tblLook w:val="0000"/>
      </w:tblPr>
      <w:tblGrid>
        <w:gridCol w:w="2395"/>
        <w:gridCol w:w="6856"/>
        <w:gridCol w:w="1920"/>
      </w:tblGrid>
      <w:tr w:rsidR="001E2C2B" w:rsidRPr="0086562A" w:rsidTr="00466ACC">
        <w:trPr>
          <w:trHeight w:hRule="exact" w:val="1698"/>
        </w:trPr>
        <w:tc>
          <w:tcPr>
            <w:tcW w:w="2395" w:type="dxa"/>
          </w:tcPr>
          <w:p w:rsidR="001E2C2B" w:rsidRPr="00466ACC" w:rsidRDefault="001E2C2B" w:rsidP="004D1873">
            <w:pPr>
              <w:widowControl w:val="0"/>
              <w:autoSpaceDE w:val="0"/>
              <w:autoSpaceDN w:val="0"/>
              <w:adjustRightInd w:val="0"/>
              <w:rPr>
                <w:color w:val="000000"/>
                <w:w w:val="105"/>
                <w:sz w:val="20"/>
                <w:szCs w:val="20"/>
              </w:rPr>
            </w:pPr>
          </w:p>
        </w:tc>
        <w:tc>
          <w:tcPr>
            <w:tcW w:w="6856" w:type="dxa"/>
          </w:tcPr>
          <w:p w:rsidR="001E2C2B" w:rsidRPr="00466ACC" w:rsidRDefault="00B72D6D" w:rsidP="004D187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</w:pPr>
            <w:r w:rsidRPr="00466ACC"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  <w:t>Rajiv Gandhi Housing Corporation Ltd</w:t>
            </w:r>
          </w:p>
          <w:p w:rsidR="00B72D6D" w:rsidRPr="00466ACC" w:rsidRDefault="00B72D6D" w:rsidP="00B72D6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</w:pPr>
            <w:r w:rsidRPr="00466ACC"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  <w:t xml:space="preserve">(A </w:t>
            </w:r>
            <w:bookmarkStart w:id="0" w:name="_GoBack"/>
            <w:r w:rsidRPr="00466ACC"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  <w:t xml:space="preserve">Government of </w:t>
            </w:r>
            <w:proofErr w:type="spellStart"/>
            <w:r w:rsidRPr="00466ACC"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  <w:t>Karnatka</w:t>
            </w:r>
            <w:proofErr w:type="spellEnd"/>
            <w:r w:rsidRPr="00466ACC"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  <w:t xml:space="preserve"> Enterprise)</w:t>
            </w:r>
          </w:p>
          <w:p w:rsidR="00B72D6D" w:rsidRPr="00466ACC" w:rsidRDefault="00B72D6D" w:rsidP="002033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6ACC">
              <w:rPr>
                <w:rFonts w:ascii="Times New Roman" w:hAnsi="Times New Roman" w:cs="Times New Roman"/>
                <w:sz w:val="20"/>
                <w:szCs w:val="20"/>
              </w:rPr>
              <w:t xml:space="preserve">RGHCL, 9th Floor, E &amp; F Block, Cauvery  </w:t>
            </w:r>
            <w:proofErr w:type="spellStart"/>
            <w:r w:rsidRPr="00466ACC">
              <w:rPr>
                <w:rFonts w:ascii="Times New Roman" w:hAnsi="Times New Roman" w:cs="Times New Roman"/>
                <w:sz w:val="20"/>
                <w:szCs w:val="20"/>
              </w:rPr>
              <w:t>Bhavan</w:t>
            </w:r>
            <w:proofErr w:type="spellEnd"/>
            <w:r w:rsidRPr="00466AC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466ACC">
              <w:rPr>
                <w:rFonts w:ascii="Times New Roman" w:hAnsi="Times New Roman" w:cs="Times New Roman"/>
                <w:sz w:val="20"/>
                <w:szCs w:val="20"/>
              </w:rPr>
              <w:t>K.G.Road</w:t>
            </w:r>
            <w:proofErr w:type="spellEnd"/>
            <w:r w:rsidRPr="00466ACC">
              <w:rPr>
                <w:rFonts w:ascii="Times New Roman" w:hAnsi="Times New Roman" w:cs="Times New Roman"/>
                <w:sz w:val="20"/>
                <w:szCs w:val="20"/>
              </w:rPr>
              <w:t>, Bengaluru-560009</w:t>
            </w:r>
          </w:p>
          <w:p w:rsidR="00B72D6D" w:rsidRPr="00466ACC" w:rsidRDefault="00B72D6D" w:rsidP="002033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6ACC">
              <w:rPr>
                <w:rFonts w:ascii="Times New Roman" w:hAnsi="Times New Roman" w:cs="Times New Roman"/>
                <w:sz w:val="20"/>
                <w:szCs w:val="20"/>
              </w:rPr>
              <w:t>Telephone No: 080-23118888 Fax</w:t>
            </w:r>
            <w:bookmarkEnd w:id="0"/>
            <w:r w:rsidRPr="00466ACC">
              <w:rPr>
                <w:rFonts w:ascii="Times New Roman" w:hAnsi="Times New Roman" w:cs="Times New Roman"/>
                <w:sz w:val="20"/>
                <w:szCs w:val="20"/>
              </w:rPr>
              <w:t xml:space="preserve">: 080-22247317 </w:t>
            </w:r>
          </w:p>
          <w:p w:rsidR="00B72D6D" w:rsidRPr="00466ACC" w:rsidRDefault="00C86B0C" w:rsidP="002033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6ACC">
              <w:rPr>
                <w:rFonts w:ascii="Times New Roman" w:hAnsi="Times New Roman" w:cs="Times New Roman"/>
                <w:sz w:val="20"/>
                <w:szCs w:val="20"/>
              </w:rPr>
              <w:t>e-mail id: rgrhcl@nic.in</w:t>
            </w:r>
          </w:p>
          <w:p w:rsidR="00B72D6D" w:rsidRPr="00466ACC" w:rsidRDefault="00B72D6D" w:rsidP="00B72D6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</w:pPr>
          </w:p>
          <w:p w:rsidR="00900D70" w:rsidRPr="00466ACC" w:rsidRDefault="00900D70" w:rsidP="002026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w w:val="105"/>
                <w:sz w:val="20"/>
                <w:szCs w:val="20"/>
              </w:rPr>
            </w:pPr>
          </w:p>
        </w:tc>
        <w:tc>
          <w:tcPr>
            <w:tcW w:w="1920" w:type="dxa"/>
          </w:tcPr>
          <w:p w:rsidR="001E2C2B" w:rsidRPr="0086562A" w:rsidRDefault="001E2C2B" w:rsidP="004D1873">
            <w:pPr>
              <w:widowControl w:val="0"/>
              <w:autoSpaceDE w:val="0"/>
              <w:autoSpaceDN w:val="0"/>
              <w:adjustRightInd w:val="0"/>
              <w:jc w:val="right"/>
              <w:rPr>
                <w:color w:val="000000"/>
                <w:w w:val="105"/>
                <w:sz w:val="24"/>
              </w:rPr>
            </w:pPr>
          </w:p>
        </w:tc>
      </w:tr>
    </w:tbl>
    <w:p w:rsidR="004D0C8A" w:rsidRPr="00F33BCA" w:rsidRDefault="004D0C8A" w:rsidP="001E2C2B">
      <w:pPr>
        <w:spacing w:after="0" w:line="360" w:lineRule="auto"/>
        <w:rPr>
          <w:rFonts w:ascii="Times New Roman" w:hAnsi="Times New Roman" w:cs="Times New Roman"/>
          <w:sz w:val="2"/>
          <w:szCs w:val="20"/>
        </w:rPr>
      </w:pPr>
    </w:p>
    <w:p w:rsidR="00C25B67" w:rsidRDefault="00C25B67" w:rsidP="00D6343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F33BCA">
        <w:rPr>
          <w:rFonts w:ascii="Times New Roman" w:hAnsi="Times New Roman" w:cs="Times New Roman"/>
          <w:sz w:val="20"/>
          <w:szCs w:val="20"/>
        </w:rPr>
        <w:t>No:</w:t>
      </w:r>
      <w:r w:rsidR="00D63430">
        <w:rPr>
          <w:rFonts w:ascii="Times New Roman" w:hAnsi="Times New Roman" w:cs="Times New Roman"/>
          <w:sz w:val="20"/>
          <w:szCs w:val="20"/>
        </w:rPr>
        <w:t>RGHCL</w:t>
      </w:r>
      <w:proofErr w:type="spellEnd"/>
      <w:r w:rsidR="00D63430">
        <w:rPr>
          <w:rFonts w:ascii="Times New Roman" w:hAnsi="Times New Roman" w:cs="Times New Roman"/>
          <w:sz w:val="20"/>
          <w:szCs w:val="20"/>
        </w:rPr>
        <w:t xml:space="preserve"> 13 CMP </w:t>
      </w:r>
      <w:r w:rsidR="00040FCD">
        <w:rPr>
          <w:rFonts w:ascii="Times New Roman" w:hAnsi="Times New Roman" w:cs="Times New Roman"/>
          <w:sz w:val="20"/>
          <w:szCs w:val="20"/>
        </w:rPr>
        <w:t>1</w:t>
      </w:r>
      <w:r w:rsidR="00E1154D">
        <w:rPr>
          <w:rFonts w:ascii="Times New Roman" w:hAnsi="Times New Roman" w:cs="Times New Roman"/>
          <w:sz w:val="20"/>
          <w:szCs w:val="20"/>
        </w:rPr>
        <w:t>7</w:t>
      </w:r>
      <w:r w:rsidR="00D63430">
        <w:rPr>
          <w:rFonts w:ascii="Times New Roman" w:hAnsi="Times New Roman" w:cs="Times New Roman"/>
          <w:sz w:val="20"/>
          <w:szCs w:val="20"/>
        </w:rPr>
        <w:t xml:space="preserve"> 201</w:t>
      </w:r>
      <w:r w:rsidR="00E1154D">
        <w:rPr>
          <w:rFonts w:ascii="Times New Roman" w:hAnsi="Times New Roman" w:cs="Times New Roman"/>
          <w:sz w:val="20"/>
          <w:szCs w:val="20"/>
        </w:rPr>
        <w:t>6</w:t>
      </w:r>
      <w:r w:rsidR="001006AB" w:rsidRPr="00F33BCA">
        <w:rPr>
          <w:rFonts w:ascii="Times New Roman" w:hAnsi="Times New Roman" w:cs="Times New Roman"/>
          <w:sz w:val="20"/>
          <w:szCs w:val="20"/>
        </w:rPr>
        <w:tab/>
      </w:r>
      <w:r w:rsidR="001006AB" w:rsidRPr="00F33BCA">
        <w:rPr>
          <w:rFonts w:ascii="Times New Roman" w:hAnsi="Times New Roman" w:cs="Times New Roman"/>
          <w:sz w:val="20"/>
          <w:szCs w:val="20"/>
        </w:rPr>
        <w:tab/>
      </w:r>
      <w:r w:rsidR="001E2C2B" w:rsidRPr="00F33BCA">
        <w:rPr>
          <w:rFonts w:ascii="Times New Roman" w:hAnsi="Times New Roman" w:cs="Times New Roman"/>
          <w:sz w:val="20"/>
          <w:szCs w:val="20"/>
        </w:rPr>
        <w:tab/>
      </w:r>
      <w:r w:rsidR="001E2C2B" w:rsidRPr="00F33BCA">
        <w:rPr>
          <w:rFonts w:ascii="Times New Roman" w:hAnsi="Times New Roman" w:cs="Times New Roman"/>
          <w:sz w:val="20"/>
          <w:szCs w:val="20"/>
        </w:rPr>
        <w:tab/>
      </w:r>
      <w:r w:rsidR="00F33BCA">
        <w:rPr>
          <w:rFonts w:ascii="Times New Roman" w:hAnsi="Times New Roman" w:cs="Times New Roman"/>
          <w:sz w:val="20"/>
          <w:szCs w:val="20"/>
        </w:rPr>
        <w:tab/>
      </w:r>
      <w:r w:rsidR="00F33BCA">
        <w:rPr>
          <w:rFonts w:ascii="Times New Roman" w:hAnsi="Times New Roman" w:cs="Times New Roman"/>
          <w:sz w:val="20"/>
          <w:szCs w:val="20"/>
        </w:rPr>
        <w:tab/>
      </w:r>
      <w:r w:rsidR="00D63430">
        <w:rPr>
          <w:rFonts w:ascii="Times New Roman" w:hAnsi="Times New Roman" w:cs="Times New Roman"/>
          <w:sz w:val="20"/>
          <w:szCs w:val="20"/>
        </w:rPr>
        <w:tab/>
      </w:r>
      <w:r w:rsidR="00D63430">
        <w:rPr>
          <w:rFonts w:ascii="Times New Roman" w:hAnsi="Times New Roman" w:cs="Times New Roman"/>
          <w:sz w:val="20"/>
          <w:szCs w:val="20"/>
        </w:rPr>
        <w:tab/>
      </w:r>
      <w:r w:rsidR="00D63430">
        <w:rPr>
          <w:rFonts w:ascii="Times New Roman" w:hAnsi="Times New Roman" w:cs="Times New Roman"/>
          <w:sz w:val="20"/>
          <w:szCs w:val="20"/>
        </w:rPr>
        <w:tab/>
      </w:r>
      <w:r w:rsidR="00F33BCA">
        <w:rPr>
          <w:rFonts w:ascii="Times New Roman" w:hAnsi="Times New Roman" w:cs="Times New Roman"/>
          <w:sz w:val="20"/>
          <w:szCs w:val="20"/>
        </w:rPr>
        <w:t>Da</w:t>
      </w:r>
      <w:r w:rsidRPr="00F33BCA">
        <w:rPr>
          <w:rFonts w:ascii="Times New Roman" w:hAnsi="Times New Roman" w:cs="Times New Roman"/>
          <w:sz w:val="20"/>
          <w:szCs w:val="20"/>
        </w:rPr>
        <w:t>te:</w:t>
      </w:r>
      <w:r w:rsidR="005E3477">
        <w:rPr>
          <w:rFonts w:ascii="Times New Roman" w:hAnsi="Times New Roman" w:cs="Times New Roman"/>
          <w:sz w:val="20"/>
          <w:szCs w:val="20"/>
        </w:rPr>
        <w:t>01</w:t>
      </w:r>
      <w:r w:rsidR="00523E38" w:rsidRPr="00F33BCA">
        <w:rPr>
          <w:rFonts w:ascii="Times New Roman" w:hAnsi="Times New Roman" w:cs="Times New Roman"/>
          <w:sz w:val="20"/>
          <w:szCs w:val="20"/>
        </w:rPr>
        <w:t>.</w:t>
      </w:r>
      <w:r w:rsidR="00CF6712">
        <w:rPr>
          <w:rFonts w:ascii="Times New Roman" w:hAnsi="Times New Roman" w:cs="Times New Roman"/>
          <w:sz w:val="20"/>
          <w:szCs w:val="20"/>
        </w:rPr>
        <w:t>0</w:t>
      </w:r>
      <w:r w:rsidR="005E3477">
        <w:rPr>
          <w:rFonts w:ascii="Times New Roman" w:hAnsi="Times New Roman" w:cs="Times New Roman"/>
          <w:sz w:val="20"/>
          <w:szCs w:val="20"/>
        </w:rPr>
        <w:t>6</w:t>
      </w:r>
      <w:r w:rsidRPr="00F33BCA">
        <w:rPr>
          <w:rFonts w:ascii="Times New Roman" w:hAnsi="Times New Roman" w:cs="Times New Roman"/>
          <w:sz w:val="20"/>
          <w:szCs w:val="20"/>
        </w:rPr>
        <w:t>.20</w:t>
      </w:r>
      <w:r w:rsidR="00CF6712">
        <w:rPr>
          <w:rFonts w:ascii="Times New Roman" w:hAnsi="Times New Roman" w:cs="Times New Roman"/>
          <w:sz w:val="20"/>
          <w:szCs w:val="20"/>
        </w:rPr>
        <w:t>21</w:t>
      </w:r>
    </w:p>
    <w:p w:rsidR="00B72D6D" w:rsidRPr="006D1D35" w:rsidRDefault="00B72D6D" w:rsidP="00B72D6D">
      <w:pPr>
        <w:spacing w:after="0" w:line="360" w:lineRule="auto"/>
        <w:jc w:val="right"/>
        <w:rPr>
          <w:sz w:val="12"/>
          <w:szCs w:val="18"/>
        </w:rPr>
      </w:pPr>
    </w:p>
    <w:p w:rsidR="00E51D7D" w:rsidRPr="006D1D35" w:rsidRDefault="009B6227" w:rsidP="006A27F9">
      <w:pPr>
        <w:spacing w:after="0"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6D1D35">
        <w:rPr>
          <w:rFonts w:ascii="Times New Roman" w:hAnsi="Times New Roman" w:cs="Times New Roman"/>
          <w:b/>
          <w:u w:val="single"/>
        </w:rPr>
        <w:t xml:space="preserve">Application invitation </w:t>
      </w:r>
      <w:r w:rsidR="00E51D7D" w:rsidRPr="006D1D35">
        <w:rPr>
          <w:rFonts w:ascii="Times New Roman" w:hAnsi="Times New Roman" w:cs="Times New Roman"/>
          <w:b/>
          <w:u w:val="single"/>
        </w:rPr>
        <w:t xml:space="preserve">for the </w:t>
      </w:r>
      <w:r w:rsidR="006A27F9" w:rsidRPr="006D1D35">
        <w:rPr>
          <w:rFonts w:ascii="Times New Roman" w:hAnsi="Times New Roman" w:cs="Times New Roman"/>
          <w:b/>
          <w:u w:val="single"/>
        </w:rPr>
        <w:t xml:space="preserve">post of </w:t>
      </w:r>
      <w:r w:rsidR="004857C4" w:rsidRPr="006D1D35">
        <w:rPr>
          <w:rFonts w:ascii="Times New Roman" w:hAnsi="Times New Roman" w:cs="Times New Roman"/>
          <w:b/>
          <w:u w:val="single"/>
        </w:rPr>
        <w:t>Senior Programmer &amp; Residential Hardware Engineer</w:t>
      </w:r>
      <w:r w:rsidR="006A27F9" w:rsidRPr="006D1D35">
        <w:rPr>
          <w:rFonts w:ascii="Times New Roman" w:hAnsi="Times New Roman" w:cs="Times New Roman"/>
          <w:b/>
          <w:u w:val="single"/>
        </w:rPr>
        <w:t xml:space="preserve"> – </w:t>
      </w:r>
      <w:r w:rsidR="00B72D6D" w:rsidRPr="006D1D35">
        <w:rPr>
          <w:rFonts w:ascii="Times New Roman" w:hAnsi="Times New Roman" w:cs="Times New Roman"/>
          <w:b/>
          <w:u w:val="single"/>
        </w:rPr>
        <w:t>RGHCL</w:t>
      </w:r>
    </w:p>
    <w:p w:rsidR="00E51D7D" w:rsidRPr="00F33BCA" w:rsidRDefault="00E51D7D" w:rsidP="000B1341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33BC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2D6D">
        <w:rPr>
          <w:rFonts w:ascii="Times New Roman" w:eastAsia="Times New Roman" w:hAnsi="Times New Roman" w:cs="Times New Roman"/>
          <w:sz w:val="20"/>
          <w:szCs w:val="20"/>
        </w:rPr>
        <w:t xml:space="preserve">Rajiv Gandhi Housing Corporation </w:t>
      </w:r>
      <w:r w:rsidR="009B6227">
        <w:rPr>
          <w:rFonts w:ascii="Times New Roman" w:eastAsia="Times New Roman" w:hAnsi="Times New Roman" w:cs="Times New Roman"/>
          <w:sz w:val="20"/>
          <w:szCs w:val="20"/>
        </w:rPr>
        <w:t xml:space="preserve">Limited </w:t>
      </w:r>
      <w:r w:rsidR="00BB2403" w:rsidRPr="00F33BCA">
        <w:rPr>
          <w:rFonts w:ascii="Times New Roman" w:eastAsia="Times New Roman" w:hAnsi="Times New Roman" w:cs="Times New Roman"/>
          <w:sz w:val="20"/>
          <w:szCs w:val="20"/>
        </w:rPr>
        <w:t xml:space="preserve">invites </w:t>
      </w:r>
      <w:r w:rsidR="004F522D">
        <w:rPr>
          <w:rFonts w:ascii="Times New Roman" w:eastAsia="Times New Roman" w:hAnsi="Times New Roman" w:cs="Times New Roman"/>
          <w:sz w:val="20"/>
          <w:szCs w:val="20"/>
        </w:rPr>
        <w:t xml:space="preserve">applications for the post </w:t>
      </w:r>
      <w:r w:rsidR="004E1B9F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="004F522D">
        <w:rPr>
          <w:rFonts w:ascii="Times New Roman" w:eastAsia="Times New Roman" w:hAnsi="Times New Roman" w:cs="Times New Roman"/>
          <w:sz w:val="20"/>
          <w:szCs w:val="20"/>
        </w:rPr>
        <w:t xml:space="preserve">Senior Programmers and </w:t>
      </w:r>
      <w:r w:rsidR="004857C4" w:rsidRPr="004857C4">
        <w:rPr>
          <w:rFonts w:ascii="Arial" w:hAnsi="Arial" w:cs="Arial"/>
          <w:sz w:val="16"/>
          <w:szCs w:val="16"/>
        </w:rPr>
        <w:t>Residential Hardware Engineer</w:t>
      </w:r>
      <w:r w:rsidR="004857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F522D">
        <w:rPr>
          <w:rFonts w:ascii="Times New Roman" w:eastAsia="Times New Roman" w:hAnsi="Times New Roman" w:cs="Times New Roman"/>
          <w:sz w:val="20"/>
          <w:szCs w:val="20"/>
        </w:rPr>
        <w:t xml:space="preserve">on </w:t>
      </w:r>
      <w:r w:rsidR="004F522D" w:rsidRPr="004F522D">
        <w:rPr>
          <w:rFonts w:ascii="Times New Roman" w:eastAsia="Times New Roman" w:hAnsi="Times New Roman" w:cs="Times New Roman"/>
          <w:b/>
          <w:sz w:val="20"/>
          <w:szCs w:val="20"/>
        </w:rPr>
        <w:t xml:space="preserve">temporary </w:t>
      </w:r>
      <w:r w:rsidR="004F522D" w:rsidRPr="004F522D">
        <w:rPr>
          <w:rFonts w:ascii="Times New Roman" w:eastAsia="Times New Roman" w:hAnsi="Times New Roman" w:cs="Times New Roman"/>
          <w:sz w:val="20"/>
          <w:szCs w:val="20"/>
        </w:rPr>
        <w:t>and</w:t>
      </w:r>
      <w:r w:rsidR="004F522D" w:rsidRPr="004F522D">
        <w:rPr>
          <w:rFonts w:ascii="Times New Roman" w:eastAsia="Times New Roman" w:hAnsi="Times New Roman" w:cs="Times New Roman"/>
          <w:b/>
          <w:sz w:val="20"/>
          <w:szCs w:val="20"/>
        </w:rPr>
        <w:t xml:space="preserve"> purely</w:t>
      </w:r>
      <w:r w:rsidR="004F522D">
        <w:rPr>
          <w:rFonts w:ascii="Times New Roman" w:eastAsia="Times New Roman" w:hAnsi="Times New Roman" w:cs="Times New Roman"/>
          <w:sz w:val="20"/>
          <w:szCs w:val="20"/>
        </w:rPr>
        <w:t xml:space="preserve"> contract basis for the period of 11 months. </w:t>
      </w:r>
      <w:r w:rsidR="006A27F9" w:rsidRPr="00F33BCA">
        <w:rPr>
          <w:rFonts w:ascii="Times New Roman" w:eastAsia="Times New Roman" w:hAnsi="Times New Roman" w:cs="Times New Roman"/>
          <w:sz w:val="20"/>
          <w:szCs w:val="20"/>
        </w:rPr>
        <w:t>Eligible candidates may submit their application</w:t>
      </w:r>
      <w:r w:rsidR="0016456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F59F9">
        <w:rPr>
          <w:rFonts w:ascii="Times New Roman" w:eastAsia="Times New Roman" w:hAnsi="Times New Roman" w:cs="Times New Roman"/>
          <w:sz w:val="20"/>
          <w:szCs w:val="20"/>
        </w:rPr>
        <w:t xml:space="preserve">to </w:t>
      </w:r>
      <w:r w:rsidR="00227186" w:rsidRPr="00B22C56">
        <w:rPr>
          <w:rFonts w:ascii="Times New Roman" w:eastAsia="Times New Roman" w:hAnsi="Times New Roman" w:cs="Times New Roman"/>
          <w:b/>
          <w:sz w:val="20"/>
          <w:szCs w:val="20"/>
        </w:rPr>
        <w:t>rgrhcl@nic.in</w:t>
      </w:r>
      <w:r w:rsidR="00040FCD">
        <w:rPr>
          <w:rFonts w:ascii="Times New Roman" w:eastAsia="Times New Roman" w:hAnsi="Times New Roman" w:cs="Times New Roman"/>
          <w:sz w:val="20"/>
          <w:szCs w:val="20"/>
        </w:rPr>
        <w:t xml:space="preserve"> or </w:t>
      </w:r>
      <w:r w:rsidR="00040FCD" w:rsidRPr="00B22C56">
        <w:rPr>
          <w:rFonts w:ascii="Times New Roman" w:eastAsia="Times New Roman" w:hAnsi="Times New Roman" w:cs="Times New Roman"/>
          <w:b/>
          <w:sz w:val="20"/>
          <w:szCs w:val="20"/>
        </w:rPr>
        <w:t>Naukari.com</w:t>
      </w:r>
      <w:r w:rsidR="00040FCD">
        <w:rPr>
          <w:rFonts w:ascii="Times New Roman" w:eastAsia="Times New Roman" w:hAnsi="Times New Roman" w:cs="Times New Roman"/>
          <w:sz w:val="20"/>
          <w:szCs w:val="20"/>
        </w:rPr>
        <w:t xml:space="preserve"> or </w:t>
      </w:r>
      <w:r w:rsidR="00040FCD" w:rsidRPr="00B22C56">
        <w:rPr>
          <w:rFonts w:ascii="Times New Roman" w:eastAsia="Times New Roman" w:hAnsi="Times New Roman" w:cs="Times New Roman"/>
          <w:b/>
          <w:sz w:val="20"/>
          <w:szCs w:val="20"/>
        </w:rPr>
        <w:t>Karnataka careers (</w:t>
      </w:r>
      <w:hyperlink r:id="rId8" w:history="1">
        <w:r w:rsidR="00B22C56" w:rsidRPr="00963442">
          <w:rPr>
            <w:rStyle w:val="Hyperlink"/>
            <w:rFonts w:ascii="Times New Roman" w:eastAsia="Times New Roman" w:hAnsi="Times New Roman" w:cs="Times New Roman"/>
            <w:b/>
            <w:sz w:val="20"/>
            <w:szCs w:val="20"/>
          </w:rPr>
          <w:t>https://karnatakacareers.in</w:t>
        </w:r>
      </w:hyperlink>
      <w:r w:rsidR="00040FCD" w:rsidRPr="00B22C56">
        <w:rPr>
          <w:rFonts w:ascii="Times New Roman" w:eastAsia="Times New Roman" w:hAnsi="Times New Roman" w:cs="Times New Roman"/>
          <w:b/>
          <w:sz w:val="20"/>
          <w:szCs w:val="20"/>
        </w:rPr>
        <w:t>)</w:t>
      </w:r>
      <w:r w:rsidR="00B22C56">
        <w:rPr>
          <w:rFonts w:ascii="Times New Roman" w:eastAsia="Times New Roman" w:hAnsi="Times New Roman" w:cs="Times New Roman"/>
          <w:sz w:val="20"/>
          <w:szCs w:val="20"/>
        </w:rPr>
        <w:t xml:space="preserve">.  The last date for submission of application is </w:t>
      </w:r>
      <w:r w:rsidR="00A478D7">
        <w:rPr>
          <w:rFonts w:ascii="Times New Roman" w:eastAsia="Times New Roman" w:hAnsi="Times New Roman" w:cs="Times New Roman"/>
          <w:sz w:val="20"/>
          <w:szCs w:val="20"/>
        </w:rPr>
        <w:t>15</w:t>
      </w:r>
      <w:r w:rsidR="00040FCD">
        <w:rPr>
          <w:rFonts w:ascii="Times New Roman" w:eastAsia="Times New Roman" w:hAnsi="Times New Roman" w:cs="Times New Roman"/>
          <w:sz w:val="20"/>
          <w:szCs w:val="20"/>
        </w:rPr>
        <w:t>-0</w:t>
      </w:r>
      <w:r w:rsidR="005E3477">
        <w:rPr>
          <w:rFonts w:ascii="Times New Roman" w:eastAsia="Times New Roman" w:hAnsi="Times New Roman" w:cs="Times New Roman"/>
          <w:sz w:val="20"/>
          <w:szCs w:val="20"/>
        </w:rPr>
        <w:t>6</w:t>
      </w:r>
      <w:r w:rsidR="00040FCD">
        <w:rPr>
          <w:rFonts w:ascii="Times New Roman" w:eastAsia="Times New Roman" w:hAnsi="Times New Roman" w:cs="Times New Roman"/>
          <w:sz w:val="20"/>
          <w:szCs w:val="20"/>
        </w:rPr>
        <w:t>-2021</w:t>
      </w:r>
      <w:r w:rsidR="004F522D">
        <w:rPr>
          <w:rFonts w:ascii="Times New Roman" w:eastAsia="Times New Roman" w:hAnsi="Times New Roman" w:cs="Times New Roman"/>
          <w:sz w:val="20"/>
          <w:szCs w:val="20"/>
        </w:rPr>
        <w:t xml:space="preserve"> 5.00pm. </w:t>
      </w:r>
      <w:r w:rsidR="003C64A5">
        <w:rPr>
          <w:rFonts w:ascii="Times New Roman" w:eastAsia="Times New Roman" w:hAnsi="Times New Roman" w:cs="Times New Roman"/>
          <w:sz w:val="20"/>
          <w:szCs w:val="20"/>
        </w:rPr>
        <w:t xml:space="preserve">Shortlisted applicants shall be called for interview, which shall be </w:t>
      </w:r>
      <w:r w:rsidR="00040FCD">
        <w:rPr>
          <w:rFonts w:ascii="Times New Roman" w:eastAsia="Times New Roman" w:hAnsi="Times New Roman" w:cs="Times New Roman"/>
          <w:bCs/>
          <w:sz w:val="20"/>
          <w:szCs w:val="20"/>
        </w:rPr>
        <w:t xml:space="preserve">communicated over </w:t>
      </w:r>
      <w:r w:rsidR="003C64A5">
        <w:rPr>
          <w:rFonts w:ascii="Times New Roman" w:eastAsia="Times New Roman" w:hAnsi="Times New Roman" w:cs="Times New Roman"/>
          <w:bCs/>
          <w:sz w:val="20"/>
          <w:szCs w:val="20"/>
        </w:rPr>
        <w:t xml:space="preserve">website and </w:t>
      </w:r>
      <w:r w:rsidR="00040FCD">
        <w:rPr>
          <w:rFonts w:ascii="Times New Roman" w:eastAsia="Times New Roman" w:hAnsi="Times New Roman" w:cs="Times New Roman"/>
          <w:bCs/>
          <w:sz w:val="20"/>
          <w:szCs w:val="20"/>
        </w:rPr>
        <w:t>email.</w:t>
      </w:r>
      <w:r w:rsidRPr="00F33BC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W w:w="10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490"/>
        <w:gridCol w:w="1348"/>
        <w:gridCol w:w="766"/>
        <w:gridCol w:w="6223"/>
        <w:gridCol w:w="2043"/>
      </w:tblGrid>
      <w:tr w:rsidR="00CF6712" w:rsidRPr="002C043B" w:rsidTr="00AF6BA6">
        <w:trPr>
          <w:trHeight w:val="450"/>
        </w:trPr>
        <w:tc>
          <w:tcPr>
            <w:tcW w:w="490" w:type="dxa"/>
            <w:vMerge w:val="restart"/>
            <w:shd w:val="clear" w:color="auto" w:fill="auto"/>
            <w:vAlign w:val="center"/>
            <w:hideMark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  <w:t>Sl. No.</w:t>
            </w:r>
          </w:p>
        </w:tc>
        <w:tc>
          <w:tcPr>
            <w:tcW w:w="1348" w:type="dxa"/>
            <w:vMerge w:val="restart"/>
            <w:shd w:val="clear" w:color="auto" w:fill="auto"/>
            <w:vAlign w:val="center"/>
            <w:hideMark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  <w:t>Designation</w:t>
            </w:r>
          </w:p>
        </w:tc>
        <w:tc>
          <w:tcPr>
            <w:tcW w:w="766" w:type="dxa"/>
            <w:vMerge w:val="restart"/>
            <w:shd w:val="clear" w:color="auto" w:fill="auto"/>
            <w:vAlign w:val="center"/>
            <w:hideMark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  <w:t>No. of posts</w:t>
            </w:r>
          </w:p>
        </w:tc>
        <w:tc>
          <w:tcPr>
            <w:tcW w:w="6223" w:type="dxa"/>
            <w:shd w:val="clear" w:color="auto" w:fill="auto"/>
            <w:vAlign w:val="center"/>
            <w:hideMark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Prescribed Qualification</w:t>
            </w:r>
          </w:p>
        </w:tc>
        <w:tc>
          <w:tcPr>
            <w:tcW w:w="2043" w:type="dxa"/>
            <w:shd w:val="clear" w:color="auto" w:fill="auto"/>
            <w:vAlign w:val="center"/>
            <w:hideMark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Required Experience</w:t>
            </w:r>
          </w:p>
        </w:tc>
      </w:tr>
      <w:tr w:rsidR="00CF6712" w:rsidRPr="002C043B" w:rsidTr="00AF6BA6">
        <w:trPr>
          <w:trHeight w:val="286"/>
        </w:trPr>
        <w:tc>
          <w:tcPr>
            <w:tcW w:w="490" w:type="dxa"/>
            <w:vMerge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</w:pPr>
          </w:p>
        </w:tc>
        <w:tc>
          <w:tcPr>
            <w:tcW w:w="1348" w:type="dxa"/>
            <w:vMerge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</w:pPr>
          </w:p>
        </w:tc>
        <w:tc>
          <w:tcPr>
            <w:tcW w:w="766" w:type="dxa"/>
            <w:vMerge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pt-BR" w:eastAsia="pt-BR"/>
              </w:rPr>
            </w:pPr>
          </w:p>
        </w:tc>
        <w:tc>
          <w:tcPr>
            <w:tcW w:w="6223" w:type="dxa"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Essential</w:t>
            </w:r>
          </w:p>
        </w:tc>
        <w:tc>
          <w:tcPr>
            <w:tcW w:w="2043" w:type="dxa"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Essential</w:t>
            </w:r>
          </w:p>
        </w:tc>
      </w:tr>
      <w:tr w:rsidR="00CF6712" w:rsidRPr="002C043B" w:rsidTr="00AF6BA6">
        <w:trPr>
          <w:trHeight w:hRule="exact" w:val="2854"/>
        </w:trPr>
        <w:tc>
          <w:tcPr>
            <w:tcW w:w="490" w:type="dxa"/>
            <w:shd w:val="clear" w:color="auto" w:fill="auto"/>
          </w:tcPr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  <w:t>1</w:t>
            </w:r>
          </w:p>
        </w:tc>
        <w:tc>
          <w:tcPr>
            <w:tcW w:w="1348" w:type="dxa"/>
            <w:shd w:val="clear" w:color="auto" w:fill="auto"/>
          </w:tcPr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Senior programmer</w:t>
            </w:r>
          </w:p>
        </w:tc>
        <w:tc>
          <w:tcPr>
            <w:tcW w:w="766" w:type="dxa"/>
            <w:shd w:val="clear" w:color="auto" w:fill="auto"/>
          </w:tcPr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</w:pPr>
          </w:p>
          <w:p w:rsidR="00CF6712" w:rsidRPr="002C043B" w:rsidRDefault="00D64512" w:rsidP="00D774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  <w:t>04</w:t>
            </w:r>
          </w:p>
        </w:tc>
        <w:tc>
          <w:tcPr>
            <w:tcW w:w="6223" w:type="dxa"/>
            <w:shd w:val="clear" w:color="auto" w:fill="auto"/>
          </w:tcPr>
          <w:p w:rsidR="00CF6712" w:rsidRPr="004857C4" w:rsidRDefault="00CF6712" w:rsidP="00CF6712">
            <w:pPr>
              <w:jc w:val="both"/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 xml:space="preserve">Education Qualifications: 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MCA or BTech or Mtech (Computer Science or  Electronics).</w:t>
            </w:r>
            <w:r w:rsidR="00AF6BA6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br/>
            </w:r>
            <w:r w:rsidR="00AF6BA6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br/>
            </w: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 xml:space="preserve">Technical Qualifications(Mandatory): 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Core Java, Java Script, C# or VB .Net, MVC,CSS, Ajax, .Net Framework, Visual Studio, SQL Serv</w:t>
            </w:r>
            <w:r w:rsidR="00AF6BA6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er, Web Service, SQL or Crystal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Report.</w:t>
            </w:r>
            <w:r w:rsidR="00AF6BA6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br/>
            </w:r>
            <w:r w:rsidR="00AF6BA6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br/>
            </w: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Technical Qualifications (</w:t>
            </w:r>
            <w:r w:rsidR="00E1154D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>Optional</w:t>
            </w: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 xml:space="preserve">): 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Android (Android Studio) </w:t>
            </w:r>
          </w:p>
          <w:p w:rsidR="00CF6712" w:rsidRPr="002C043B" w:rsidRDefault="00CF6712" w:rsidP="005F7EF4">
            <w:pPr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 xml:space="preserve">Responsibilities: 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Web</w:t>
            </w:r>
            <w:r w:rsidR="00332BDE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 Application </w:t>
            </w:r>
            <w:r w:rsidR="005F7EF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development, Software Design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, </w:t>
            </w:r>
            <w:r w:rsidR="005F7EF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SQL Server 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Database Structure Design,</w:t>
            </w:r>
            <w:r w:rsidR="005F7EF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 writting Store Procedures, 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Database Fine Tuning,</w:t>
            </w:r>
            <w:r w:rsidR="005F7EF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 Creating of Grid Reports/ RDL Reports/ Crystal Reports, Establishing Web Services,</w:t>
            </w:r>
            <w:r w:rsidRPr="004857C4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 xml:space="preserve"> New and Old Software maintenance</w:t>
            </w:r>
            <w:r w:rsidR="00E1154D">
              <w:rPr>
                <w:rFonts w:ascii="Arial" w:eastAsia="Times New Roman" w:hAnsi="Arial" w:cs="Arial"/>
                <w:bCs/>
                <w:sz w:val="16"/>
                <w:szCs w:val="16"/>
                <w:lang w:val="pt-BR" w:eastAsia="pt-BR"/>
              </w:rPr>
              <w:t>.</w:t>
            </w:r>
          </w:p>
        </w:tc>
        <w:tc>
          <w:tcPr>
            <w:tcW w:w="2043" w:type="dxa"/>
            <w:shd w:val="clear" w:color="auto" w:fill="auto"/>
          </w:tcPr>
          <w:p w:rsidR="00CF6712" w:rsidRPr="00C348E2" w:rsidRDefault="00CF6712" w:rsidP="00E1154D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348E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val="pt-BR" w:eastAsia="pt-BR"/>
              </w:rPr>
              <w:t xml:space="preserve">Minimum 3 Years </w:t>
            </w:r>
            <w:r w:rsidR="00332BDE" w:rsidRPr="00C348E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val="pt-BR" w:eastAsia="pt-BR"/>
              </w:rPr>
              <w:t xml:space="preserve">of </w:t>
            </w:r>
            <w:r w:rsidR="00E1154D" w:rsidRPr="00C348E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val="pt-BR" w:eastAsia="pt-BR"/>
              </w:rPr>
              <w:t>work expereince in Software Developmenmt</w:t>
            </w:r>
          </w:p>
        </w:tc>
      </w:tr>
      <w:tr w:rsidR="00CF6712" w:rsidRPr="002C043B" w:rsidTr="00AF6BA6">
        <w:trPr>
          <w:trHeight w:hRule="exact" w:val="4666"/>
        </w:trPr>
        <w:tc>
          <w:tcPr>
            <w:tcW w:w="490" w:type="dxa"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sz w:val="16"/>
                <w:szCs w:val="16"/>
                <w:lang w:val="pt-BR" w:eastAsia="pt-BR"/>
              </w:rPr>
              <w:t>2</w:t>
            </w:r>
          </w:p>
        </w:tc>
        <w:tc>
          <w:tcPr>
            <w:tcW w:w="1348" w:type="dxa"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hAnsi="Arial" w:cs="Arial"/>
                <w:b/>
                <w:sz w:val="16"/>
                <w:szCs w:val="16"/>
              </w:rPr>
              <w:t>Residential Hardware Engineer</w:t>
            </w:r>
          </w:p>
        </w:tc>
        <w:tc>
          <w:tcPr>
            <w:tcW w:w="766" w:type="dxa"/>
            <w:shd w:val="clear" w:color="auto" w:fill="auto"/>
            <w:vAlign w:val="center"/>
          </w:tcPr>
          <w:p w:rsidR="00CF6712" w:rsidRPr="002C043B" w:rsidRDefault="00CF6712" w:rsidP="00BE12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eastAsia="Times New Roman" w:hAnsi="Arial" w:cs="Arial"/>
                <w:color w:val="000000"/>
                <w:sz w:val="16"/>
                <w:szCs w:val="16"/>
                <w:lang w:val="pt-BR" w:eastAsia="pt-BR"/>
              </w:rPr>
              <w:t>01</w:t>
            </w:r>
          </w:p>
        </w:tc>
        <w:tc>
          <w:tcPr>
            <w:tcW w:w="6223" w:type="dxa"/>
            <w:shd w:val="clear" w:color="auto" w:fill="auto"/>
            <w:vAlign w:val="center"/>
          </w:tcPr>
          <w:p w:rsidR="00CF6712" w:rsidRPr="002C043B" w:rsidRDefault="00CF6712" w:rsidP="00CF671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2C043B">
              <w:rPr>
                <w:rFonts w:ascii="Arial" w:hAnsi="Arial" w:cs="Arial"/>
                <w:b/>
                <w:i/>
                <w:sz w:val="16"/>
                <w:szCs w:val="16"/>
              </w:rPr>
              <w:t>Education Qualifications: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2C043B">
              <w:rPr>
                <w:rFonts w:ascii="Arial" w:hAnsi="Arial" w:cs="Arial"/>
                <w:sz w:val="16"/>
                <w:szCs w:val="16"/>
              </w:rPr>
              <w:t>BTech</w:t>
            </w:r>
            <w:proofErr w:type="spellEnd"/>
            <w:r w:rsidRPr="002C043B">
              <w:rPr>
                <w:rFonts w:ascii="Arial" w:hAnsi="Arial" w:cs="Arial"/>
                <w:sz w:val="16"/>
                <w:szCs w:val="16"/>
              </w:rPr>
              <w:t xml:space="preserve"> or Bachelor of Engineering Minimum One Year Hardware &amp; Networking Certificate Course from  Microsoft Certified institutions</w:t>
            </w:r>
            <w:r w:rsidR="005F7EF4">
              <w:rPr>
                <w:rFonts w:ascii="Arial" w:hAnsi="Arial" w:cs="Arial"/>
                <w:sz w:val="16"/>
                <w:szCs w:val="16"/>
              </w:rPr>
              <w:t xml:space="preserve"> or any reputed institutes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  <w:p w:rsidR="00CF6712" w:rsidRDefault="00CF6712" w:rsidP="00CF671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2C043B">
              <w:rPr>
                <w:rFonts w:ascii="Arial" w:hAnsi="Arial" w:cs="Arial"/>
                <w:b/>
                <w:i/>
                <w:sz w:val="16"/>
                <w:szCs w:val="16"/>
              </w:rPr>
              <w:t>Responsibilities: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2C043B">
              <w:rPr>
                <w:rFonts w:ascii="Arial" w:hAnsi="Arial" w:cs="Arial"/>
                <w:sz w:val="16"/>
                <w:szCs w:val="16"/>
              </w:rPr>
              <w:br/>
            </w:r>
            <w:r w:rsidRPr="002C043B">
              <w:rPr>
                <w:rFonts w:ascii="Arial" w:hAnsi="Arial" w:cs="Arial"/>
                <w:b/>
                <w:sz w:val="16"/>
                <w:szCs w:val="16"/>
              </w:rPr>
              <w:t>1.Server Level</w:t>
            </w:r>
            <w:r w:rsidR="005F7EF4">
              <w:rPr>
                <w:rFonts w:ascii="Arial" w:hAnsi="Arial" w:cs="Arial"/>
                <w:b/>
                <w:sz w:val="16"/>
                <w:szCs w:val="16"/>
              </w:rPr>
              <w:t xml:space="preserve">:  </w:t>
            </w:r>
            <w:r w:rsidR="005F7EF4">
              <w:rPr>
                <w:rFonts w:ascii="Arial" w:hAnsi="Arial" w:cs="Arial"/>
                <w:sz w:val="16"/>
                <w:szCs w:val="16"/>
              </w:rPr>
              <w:t xml:space="preserve">Complete server maintenance which includes regular hardware and software management.  Handling of </w:t>
            </w:r>
            <w:r w:rsidRPr="002C043B">
              <w:rPr>
                <w:rFonts w:ascii="Arial" w:hAnsi="Arial" w:cs="Arial"/>
                <w:sz w:val="16"/>
                <w:szCs w:val="16"/>
              </w:rPr>
              <w:t>Active Di</w:t>
            </w:r>
            <w:r w:rsidR="005F7EF4">
              <w:rPr>
                <w:rFonts w:ascii="Arial" w:hAnsi="Arial" w:cs="Arial"/>
                <w:sz w:val="16"/>
                <w:szCs w:val="16"/>
              </w:rPr>
              <w:t>rectory, Domain Controller, DNS and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 DHCP configuration.</w:t>
            </w:r>
          </w:p>
          <w:p w:rsidR="00795593" w:rsidRPr="002C043B" w:rsidRDefault="00795593" w:rsidP="00CF671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2. Maintenance of Firewall, Internet connectivity both KSWAN &amp;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BroadBan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, Regular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updatio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f various patches.</w:t>
            </w:r>
          </w:p>
          <w:p w:rsidR="00CF6712" w:rsidRPr="002C043B" w:rsidRDefault="00CF6712" w:rsidP="00CF671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2C043B">
              <w:rPr>
                <w:rFonts w:ascii="Arial" w:hAnsi="Arial" w:cs="Arial"/>
                <w:b/>
                <w:sz w:val="16"/>
                <w:szCs w:val="16"/>
              </w:rPr>
              <w:t>2. Desktops and Laptops level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 issues like OS Installation Troubleshooting.</w:t>
            </w:r>
          </w:p>
          <w:p w:rsidR="00CF6712" w:rsidRPr="002C043B" w:rsidRDefault="00CF6712" w:rsidP="00CF671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2C043B">
              <w:rPr>
                <w:rFonts w:ascii="Arial" w:hAnsi="Arial" w:cs="Arial"/>
                <w:b/>
                <w:sz w:val="16"/>
                <w:szCs w:val="16"/>
              </w:rPr>
              <w:t>3) Printers, Scanners, Projector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 Installation and configurations.</w:t>
            </w:r>
          </w:p>
          <w:p w:rsidR="00CF6712" w:rsidRPr="002C043B" w:rsidRDefault="00CF6712" w:rsidP="00CF671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2C043B">
              <w:rPr>
                <w:rFonts w:ascii="Arial" w:hAnsi="Arial" w:cs="Arial"/>
                <w:b/>
                <w:sz w:val="16"/>
                <w:szCs w:val="16"/>
              </w:rPr>
              <w:t>4) Anti-Virus:-</w:t>
            </w:r>
            <w:r w:rsidRPr="002C043B">
              <w:rPr>
                <w:rFonts w:ascii="Arial" w:hAnsi="Arial" w:cs="Arial"/>
                <w:sz w:val="16"/>
                <w:szCs w:val="16"/>
              </w:rPr>
              <w:t>Console Configurations, and other issues like Agent Installation at client machines with build, push and update the policies.</w:t>
            </w:r>
          </w:p>
          <w:p w:rsidR="00CF6712" w:rsidRPr="002C043B" w:rsidRDefault="00CF6712" w:rsidP="00AF6BA6">
            <w:pPr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  <w:r w:rsidRPr="002C043B">
              <w:rPr>
                <w:rFonts w:ascii="Arial" w:hAnsi="Arial" w:cs="Arial"/>
                <w:b/>
                <w:sz w:val="16"/>
                <w:szCs w:val="16"/>
              </w:rPr>
              <w:t xml:space="preserve">5)  Backup: </w:t>
            </w:r>
            <w:r w:rsidRPr="002C043B">
              <w:rPr>
                <w:rFonts w:ascii="Arial" w:hAnsi="Arial" w:cs="Arial"/>
                <w:sz w:val="16"/>
                <w:szCs w:val="16"/>
              </w:rPr>
              <w:t xml:space="preserve"> File Server, Application Server, Database server and Internal RGRHCL server backup should be mandatory (Windows based backup solutions). And restoration of data in any loss.</w:t>
            </w:r>
          </w:p>
        </w:tc>
        <w:tc>
          <w:tcPr>
            <w:tcW w:w="2043" w:type="dxa"/>
            <w:shd w:val="clear" w:color="auto" w:fill="auto"/>
            <w:vAlign w:val="center"/>
          </w:tcPr>
          <w:p w:rsidR="002C043B" w:rsidRPr="00466ACC" w:rsidRDefault="00CF6712" w:rsidP="00466ACC">
            <w:pPr>
              <w:pStyle w:val="ListParagraph"/>
              <w:ind w:left="114"/>
              <w:rPr>
                <w:rFonts w:ascii="Arial" w:hAnsi="Arial"/>
                <w:sz w:val="16"/>
                <w:szCs w:val="16"/>
              </w:rPr>
            </w:pPr>
            <w:r w:rsidRPr="00466ACC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 xml:space="preserve">Minimum 3 Years in </w:t>
            </w:r>
            <w:r w:rsidR="002C043B" w:rsidRPr="00466ACC"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  <w:t xml:space="preserve">Networking: </w:t>
            </w:r>
            <w:r w:rsidR="002C043B" w:rsidRPr="00466ACC">
              <w:rPr>
                <w:rFonts w:ascii="Arial" w:hAnsi="Arial"/>
                <w:sz w:val="16"/>
                <w:szCs w:val="16"/>
              </w:rPr>
              <w:t>I</w:t>
            </w:r>
            <w:r w:rsidR="002C043B" w:rsidRPr="00466ACC">
              <w:rPr>
                <w:rFonts w:ascii="Arial" w:hAnsi="Arial"/>
                <w:b/>
                <w:sz w:val="16"/>
                <w:szCs w:val="16"/>
              </w:rPr>
              <w:t xml:space="preserve">nternet : </w:t>
            </w:r>
            <w:r w:rsidR="002C043B" w:rsidRPr="00466ACC">
              <w:rPr>
                <w:rFonts w:ascii="Arial" w:hAnsi="Arial"/>
                <w:sz w:val="16"/>
                <w:szCs w:val="16"/>
              </w:rPr>
              <w:t>IP based /Manual configuration</w:t>
            </w:r>
            <w:r w:rsidR="00466ACC">
              <w:rPr>
                <w:rFonts w:ascii="Arial" w:hAnsi="Arial"/>
                <w:sz w:val="16"/>
                <w:szCs w:val="16"/>
              </w:rPr>
              <w:br/>
            </w:r>
            <w:r w:rsidR="00466ACC" w:rsidRPr="00466ACC">
              <w:rPr>
                <w:rFonts w:ascii="Arial" w:hAnsi="Arial"/>
                <w:sz w:val="16"/>
                <w:szCs w:val="16"/>
              </w:rPr>
              <w:t>1.</w:t>
            </w:r>
            <w:r w:rsidR="002C043B" w:rsidRPr="00466ACC">
              <w:rPr>
                <w:rFonts w:ascii="Arial" w:hAnsi="Arial"/>
                <w:b/>
                <w:sz w:val="16"/>
                <w:szCs w:val="16"/>
              </w:rPr>
              <w:t>Intranet :</w:t>
            </w:r>
            <w:r w:rsidR="002C043B" w:rsidRPr="00466ACC">
              <w:rPr>
                <w:rFonts w:ascii="Arial" w:hAnsi="Arial"/>
                <w:sz w:val="16"/>
                <w:szCs w:val="16"/>
              </w:rPr>
              <w:t xml:space="preserve"> Inte</w:t>
            </w:r>
            <w:r w:rsidR="00466ACC" w:rsidRPr="00466ACC">
              <w:rPr>
                <w:rFonts w:ascii="Arial" w:hAnsi="Arial"/>
                <w:sz w:val="16"/>
                <w:szCs w:val="16"/>
              </w:rPr>
              <w:t xml:space="preserve">r connect all machine under one </w:t>
            </w:r>
            <w:r w:rsidR="002C043B" w:rsidRPr="00466ACC">
              <w:rPr>
                <w:rFonts w:ascii="Arial" w:hAnsi="Arial"/>
                <w:sz w:val="16"/>
                <w:szCs w:val="16"/>
              </w:rPr>
              <w:t>Domain/Workgroup</w:t>
            </w:r>
            <w:r w:rsidR="00466ACC" w:rsidRPr="00466ACC">
              <w:rPr>
                <w:rFonts w:ascii="Arial" w:hAnsi="Arial"/>
                <w:sz w:val="16"/>
                <w:szCs w:val="16"/>
              </w:rPr>
              <w:br/>
              <w:t>2.</w:t>
            </w:r>
            <w:r w:rsidR="002C043B" w:rsidRPr="00466ACC">
              <w:rPr>
                <w:rFonts w:ascii="Arial" w:hAnsi="Arial"/>
                <w:b/>
                <w:sz w:val="16"/>
                <w:szCs w:val="16"/>
              </w:rPr>
              <w:t>WIFI :-</w:t>
            </w:r>
            <w:r w:rsidR="00466ACC" w:rsidRPr="00466ACC">
              <w:rPr>
                <w:rFonts w:ascii="Arial" w:hAnsi="Arial"/>
                <w:sz w:val="16"/>
                <w:szCs w:val="16"/>
              </w:rPr>
              <w:t xml:space="preserve"> Wireless Network </w:t>
            </w:r>
            <w:r w:rsidR="002C043B" w:rsidRPr="00466ACC">
              <w:rPr>
                <w:rFonts w:ascii="Arial" w:hAnsi="Arial"/>
                <w:sz w:val="16"/>
                <w:szCs w:val="16"/>
              </w:rPr>
              <w:t>configuration</w:t>
            </w:r>
          </w:p>
          <w:p w:rsidR="002C043B" w:rsidRPr="00FF4FE7" w:rsidRDefault="002C043B" w:rsidP="00466ACC">
            <w:pPr>
              <w:pStyle w:val="ListParagraph"/>
              <w:ind w:left="72"/>
              <w:jc w:val="both"/>
              <w:rPr>
                <w:rFonts w:ascii="Arial" w:hAnsi="Arial"/>
                <w:sz w:val="18"/>
                <w:szCs w:val="18"/>
              </w:rPr>
            </w:pPr>
            <w:r w:rsidRPr="00466ACC">
              <w:rPr>
                <w:rFonts w:ascii="Arial" w:hAnsi="Arial"/>
                <w:b/>
                <w:sz w:val="16"/>
                <w:szCs w:val="16"/>
              </w:rPr>
              <w:t>Switches :</w:t>
            </w:r>
            <w:r w:rsidRPr="00466ACC">
              <w:rPr>
                <w:rFonts w:ascii="Arial" w:hAnsi="Arial"/>
                <w:sz w:val="16"/>
                <w:szCs w:val="16"/>
              </w:rPr>
              <w:t xml:space="preserve"> Installations and configuration</w:t>
            </w:r>
          </w:p>
          <w:p w:rsidR="002C043B" w:rsidRPr="00466ACC" w:rsidRDefault="002C043B" w:rsidP="00466ACC">
            <w:pPr>
              <w:pStyle w:val="ListParagraph"/>
              <w:ind w:left="46"/>
              <w:jc w:val="both"/>
              <w:rPr>
                <w:rFonts w:ascii="Arial" w:hAnsi="Arial"/>
                <w:sz w:val="16"/>
                <w:szCs w:val="16"/>
              </w:rPr>
            </w:pPr>
            <w:r w:rsidRPr="00466ACC">
              <w:rPr>
                <w:rFonts w:ascii="Arial" w:hAnsi="Arial"/>
                <w:b/>
                <w:sz w:val="16"/>
                <w:szCs w:val="16"/>
              </w:rPr>
              <w:t xml:space="preserve">Routers : </w:t>
            </w:r>
            <w:r w:rsidR="00466ACC">
              <w:rPr>
                <w:rFonts w:ascii="Arial" w:hAnsi="Arial"/>
                <w:sz w:val="16"/>
                <w:szCs w:val="16"/>
              </w:rPr>
              <w:t xml:space="preserve">Installations </w:t>
            </w:r>
            <w:r w:rsidRPr="00466ACC">
              <w:rPr>
                <w:rFonts w:ascii="Arial" w:hAnsi="Arial"/>
                <w:sz w:val="16"/>
                <w:szCs w:val="16"/>
              </w:rPr>
              <w:t>and Configuration</w:t>
            </w:r>
          </w:p>
          <w:p w:rsidR="002C043B" w:rsidRPr="00466ACC" w:rsidRDefault="00AF6BA6" w:rsidP="00466ACC">
            <w:pPr>
              <w:pStyle w:val="ListParagraph"/>
              <w:ind w:hanging="674"/>
              <w:jc w:val="both"/>
              <w:rPr>
                <w:rFonts w:ascii="Arial" w:hAnsi="Arial"/>
                <w:sz w:val="16"/>
                <w:szCs w:val="16"/>
              </w:rPr>
            </w:pPr>
            <w:r w:rsidRPr="00466ACC">
              <w:rPr>
                <w:rFonts w:ascii="Arial" w:hAnsi="Arial"/>
                <w:b/>
                <w:sz w:val="16"/>
                <w:szCs w:val="16"/>
              </w:rPr>
              <w:t>Firewall</w:t>
            </w:r>
            <w:r>
              <w:rPr>
                <w:rFonts w:ascii="Arial" w:hAnsi="Arial"/>
                <w:sz w:val="16"/>
                <w:szCs w:val="16"/>
              </w:rPr>
              <w:t>:</w:t>
            </w:r>
            <w:r w:rsidRPr="00466ACC">
              <w:rPr>
                <w:rFonts w:ascii="Arial" w:hAnsi="Arial"/>
                <w:sz w:val="16"/>
                <w:szCs w:val="16"/>
              </w:rPr>
              <w:t xml:space="preserve"> Configuration</w:t>
            </w:r>
            <w:r w:rsidR="002C043B" w:rsidRPr="00466ACC">
              <w:rPr>
                <w:rFonts w:ascii="Arial" w:hAnsi="Arial"/>
                <w:sz w:val="16"/>
                <w:szCs w:val="16"/>
              </w:rPr>
              <w:t xml:space="preserve"> and installation</w:t>
            </w:r>
          </w:p>
          <w:p w:rsidR="00CF6712" w:rsidRPr="002C043B" w:rsidRDefault="00CF6712" w:rsidP="001576BB">
            <w:pPr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</w:p>
          <w:p w:rsidR="00CF6712" w:rsidRPr="002C043B" w:rsidRDefault="00CF6712" w:rsidP="00D77405">
            <w:pPr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val="pt-BR" w:eastAsia="pt-BR"/>
              </w:rPr>
            </w:pPr>
          </w:p>
        </w:tc>
      </w:tr>
    </w:tbl>
    <w:p w:rsidR="00466ACC" w:rsidRPr="00AF6BA6" w:rsidRDefault="00466ACC" w:rsidP="00BE12FB">
      <w:pPr>
        <w:spacing w:after="0" w:line="240" w:lineRule="auto"/>
        <w:rPr>
          <w:rFonts w:ascii="Times New Roman" w:hAnsi="Times New Roman"/>
          <w:b/>
          <w:sz w:val="8"/>
          <w:szCs w:val="20"/>
        </w:rPr>
      </w:pPr>
    </w:p>
    <w:p w:rsidR="009C7DC2" w:rsidRPr="00F33BCA" w:rsidRDefault="00814E3B" w:rsidP="00BE12FB">
      <w:pPr>
        <w:spacing w:after="0" w:line="240" w:lineRule="auto"/>
        <w:rPr>
          <w:rFonts w:ascii="Times New Roman" w:eastAsia="Times New Roman" w:hAnsi="Times New Roman" w:cs="Times New Roman"/>
          <w:sz w:val="16"/>
          <w:szCs w:val="18"/>
        </w:rPr>
      </w:pPr>
      <w:r w:rsidRPr="00F33BCA">
        <w:rPr>
          <w:rFonts w:ascii="Times New Roman" w:hAnsi="Times New Roman"/>
          <w:b/>
          <w:sz w:val="18"/>
          <w:szCs w:val="20"/>
        </w:rPr>
        <w:t>N</w:t>
      </w:r>
      <w:r w:rsidR="009C7DC2" w:rsidRPr="00F33BCA">
        <w:rPr>
          <w:rFonts w:ascii="Times New Roman" w:hAnsi="Times New Roman"/>
          <w:b/>
          <w:sz w:val="18"/>
          <w:szCs w:val="20"/>
        </w:rPr>
        <w:t>ote:</w:t>
      </w:r>
    </w:p>
    <w:p w:rsidR="00B43C3F" w:rsidRDefault="006216B5" w:rsidP="004D1873">
      <w:pPr>
        <w:pStyle w:val="ListParagraph"/>
        <w:numPr>
          <w:ilvl w:val="0"/>
          <w:numId w:val="1"/>
        </w:numPr>
        <w:spacing w:after="0" w:line="240" w:lineRule="auto"/>
        <w:ind w:left="214" w:hanging="27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43C3F">
        <w:rPr>
          <w:rFonts w:ascii="Times New Roman" w:eastAsia="Times New Roman" w:hAnsi="Times New Roman" w:cs="Times New Roman"/>
          <w:sz w:val="18"/>
          <w:szCs w:val="18"/>
        </w:rPr>
        <w:t xml:space="preserve">The </w:t>
      </w:r>
      <w:r w:rsidR="00A210F9" w:rsidRPr="00B43C3F">
        <w:rPr>
          <w:rFonts w:ascii="Times New Roman" w:eastAsia="Times New Roman" w:hAnsi="Times New Roman" w:cs="Times New Roman"/>
          <w:sz w:val="18"/>
          <w:szCs w:val="18"/>
        </w:rPr>
        <w:t xml:space="preserve">hard copy of </w:t>
      </w:r>
      <w:r w:rsidRPr="00B43C3F">
        <w:rPr>
          <w:rFonts w:ascii="Times New Roman" w:eastAsia="Times New Roman" w:hAnsi="Times New Roman" w:cs="Times New Roman"/>
          <w:sz w:val="18"/>
          <w:szCs w:val="18"/>
        </w:rPr>
        <w:t xml:space="preserve">applications </w:t>
      </w:r>
      <w:r w:rsidR="00B43C3F" w:rsidRPr="00B43C3F">
        <w:rPr>
          <w:rFonts w:ascii="Times New Roman" w:eastAsia="Times New Roman" w:hAnsi="Times New Roman" w:cs="Times New Roman"/>
          <w:sz w:val="18"/>
          <w:szCs w:val="18"/>
        </w:rPr>
        <w:t>may</w:t>
      </w:r>
      <w:r w:rsidR="00360286" w:rsidRPr="00B43C3F">
        <w:rPr>
          <w:rFonts w:ascii="Times New Roman" w:eastAsia="Times New Roman" w:hAnsi="Times New Roman" w:cs="Times New Roman"/>
          <w:sz w:val="18"/>
          <w:szCs w:val="18"/>
        </w:rPr>
        <w:t xml:space="preserve"> be submi</w:t>
      </w:r>
      <w:r w:rsidR="00B43C3F">
        <w:rPr>
          <w:rFonts w:ascii="Times New Roman" w:eastAsia="Times New Roman" w:hAnsi="Times New Roman" w:cs="Times New Roman"/>
          <w:sz w:val="18"/>
          <w:szCs w:val="18"/>
        </w:rPr>
        <w:t>tted to above mentioned address.</w:t>
      </w:r>
    </w:p>
    <w:p w:rsidR="006A770F" w:rsidRPr="00B43C3F" w:rsidRDefault="004F522D" w:rsidP="004D1873">
      <w:pPr>
        <w:pStyle w:val="ListParagraph"/>
        <w:numPr>
          <w:ilvl w:val="0"/>
          <w:numId w:val="1"/>
        </w:numPr>
        <w:spacing w:after="0" w:line="240" w:lineRule="auto"/>
        <w:ind w:left="214" w:hanging="270"/>
        <w:jc w:val="both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B43C3F">
        <w:rPr>
          <w:rFonts w:ascii="Times New Roman" w:eastAsia="Times New Roman" w:hAnsi="Times New Roman" w:cs="Times New Roman"/>
          <w:sz w:val="18"/>
          <w:szCs w:val="18"/>
        </w:rPr>
        <w:t>superscribed</w:t>
      </w:r>
      <w:proofErr w:type="spellEnd"/>
      <w:r w:rsidRPr="00B43C3F">
        <w:rPr>
          <w:rFonts w:ascii="Times New Roman" w:eastAsia="Times New Roman" w:hAnsi="Times New Roman" w:cs="Times New Roman"/>
          <w:sz w:val="18"/>
          <w:szCs w:val="18"/>
        </w:rPr>
        <w:t xml:space="preserve"> as "Appointment"  on the cover with two </w:t>
      </w:r>
      <w:r w:rsidR="00466ACC" w:rsidRPr="00B43C3F">
        <w:rPr>
          <w:rFonts w:ascii="Times New Roman" w:eastAsia="Times New Roman" w:hAnsi="Times New Roman" w:cs="Times New Roman"/>
          <w:sz w:val="18"/>
          <w:szCs w:val="18"/>
        </w:rPr>
        <w:t>passport</w:t>
      </w:r>
      <w:r w:rsidRPr="00B43C3F">
        <w:rPr>
          <w:rFonts w:ascii="Times New Roman" w:eastAsia="Times New Roman" w:hAnsi="Times New Roman" w:cs="Times New Roman"/>
          <w:sz w:val="18"/>
          <w:szCs w:val="18"/>
        </w:rPr>
        <w:t xml:space="preserve"> size photograph and complete details of bio-data along with </w:t>
      </w:r>
      <w:r w:rsidR="0058465B">
        <w:rPr>
          <w:rFonts w:ascii="Times New Roman" w:eastAsia="Times New Roman" w:hAnsi="Times New Roman" w:cs="Times New Roman"/>
          <w:sz w:val="18"/>
          <w:szCs w:val="18"/>
        </w:rPr>
        <w:t xml:space="preserve">designation for which they are applying </w:t>
      </w:r>
      <w:r w:rsidR="00360286" w:rsidRPr="00B43C3F">
        <w:rPr>
          <w:rFonts w:ascii="Times New Roman" w:eastAsia="Times New Roman" w:hAnsi="Times New Roman" w:cs="Times New Roman"/>
          <w:sz w:val="18"/>
          <w:szCs w:val="18"/>
        </w:rPr>
        <w:t>to be mentioned</w:t>
      </w:r>
      <w:r w:rsidR="00AE2219">
        <w:rPr>
          <w:rFonts w:ascii="Times New Roman" w:eastAsia="Times New Roman" w:hAnsi="Times New Roman" w:cs="Times New Roman"/>
          <w:sz w:val="18"/>
          <w:szCs w:val="18"/>
        </w:rPr>
        <w:t>.</w:t>
      </w:r>
      <w:r w:rsidR="00360286" w:rsidRPr="00B43C3F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:rsidR="009C7DC2" w:rsidRPr="00F33BCA" w:rsidRDefault="007F4416" w:rsidP="00BE12FB">
      <w:pPr>
        <w:pStyle w:val="ListParagraph"/>
        <w:numPr>
          <w:ilvl w:val="0"/>
          <w:numId w:val="1"/>
        </w:numPr>
        <w:spacing w:after="0" w:line="240" w:lineRule="auto"/>
        <w:ind w:left="214" w:hanging="27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F33BCA">
        <w:rPr>
          <w:rFonts w:ascii="Times New Roman" w:eastAsia="Times New Roman" w:hAnsi="Times New Roman" w:cs="Times New Roman"/>
          <w:sz w:val="18"/>
          <w:szCs w:val="18"/>
        </w:rPr>
        <w:t>Proficiency</w:t>
      </w:r>
      <w:r w:rsidR="009C7DC2" w:rsidRPr="00F33BCA">
        <w:rPr>
          <w:rFonts w:ascii="Times New Roman" w:eastAsia="Times New Roman" w:hAnsi="Times New Roman" w:cs="Times New Roman"/>
          <w:sz w:val="18"/>
          <w:szCs w:val="18"/>
        </w:rPr>
        <w:t xml:space="preserve"> in </w:t>
      </w:r>
      <w:r w:rsidR="00BD1DD1" w:rsidRPr="00F33BCA">
        <w:rPr>
          <w:rFonts w:ascii="Times New Roman" w:eastAsia="Times New Roman" w:hAnsi="Times New Roman" w:cs="Times New Roman"/>
          <w:sz w:val="18"/>
          <w:szCs w:val="18"/>
        </w:rPr>
        <w:t>Kannada</w:t>
      </w:r>
      <w:r w:rsidR="00047D09">
        <w:rPr>
          <w:rFonts w:ascii="Times New Roman" w:eastAsia="Times New Roman" w:hAnsi="Times New Roman" w:cs="Times New Roman"/>
          <w:sz w:val="18"/>
          <w:szCs w:val="18"/>
        </w:rPr>
        <w:t>, English and Hindi</w:t>
      </w:r>
      <w:r w:rsidR="00BD1DD1" w:rsidRPr="00F33BCA">
        <w:rPr>
          <w:rFonts w:ascii="Times New Roman" w:eastAsia="Times New Roman" w:hAnsi="Times New Roman" w:cs="Times New Roman"/>
          <w:sz w:val="18"/>
          <w:szCs w:val="18"/>
        </w:rPr>
        <w:t xml:space="preserve"> Language (</w:t>
      </w:r>
      <w:r w:rsidR="009C7DC2" w:rsidRPr="00F33BCA">
        <w:rPr>
          <w:rFonts w:ascii="Times New Roman" w:eastAsia="Times New Roman" w:hAnsi="Times New Roman" w:cs="Times New Roman"/>
          <w:sz w:val="18"/>
          <w:szCs w:val="18"/>
        </w:rPr>
        <w:t>speaking, reading &amp; writing</w:t>
      </w:r>
      <w:r w:rsidR="00BD1DD1" w:rsidRPr="00F33BCA">
        <w:rPr>
          <w:rFonts w:ascii="Times New Roman" w:eastAsia="Times New Roman" w:hAnsi="Times New Roman" w:cs="Times New Roman"/>
          <w:sz w:val="18"/>
          <w:szCs w:val="18"/>
        </w:rPr>
        <w:t>)</w:t>
      </w:r>
      <w:r w:rsidR="009C7DC2" w:rsidRPr="00F33BCA"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337451" w:rsidRPr="00F33BCA" w:rsidRDefault="007D3A65" w:rsidP="00BE12FB">
      <w:pPr>
        <w:pStyle w:val="ListParagraph"/>
        <w:numPr>
          <w:ilvl w:val="0"/>
          <w:numId w:val="1"/>
        </w:numPr>
        <w:spacing w:after="0" w:line="240" w:lineRule="auto"/>
        <w:ind w:left="214" w:hanging="27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F33BCA">
        <w:rPr>
          <w:rFonts w:ascii="Times New Roman" w:eastAsia="Times New Roman" w:hAnsi="Times New Roman" w:cs="Times New Roman"/>
          <w:bCs/>
          <w:sz w:val="18"/>
          <w:szCs w:val="18"/>
        </w:rPr>
        <w:t xml:space="preserve">The selection will be made </w:t>
      </w:r>
      <w:r w:rsidR="0058465B">
        <w:rPr>
          <w:rFonts w:ascii="Times New Roman" w:eastAsia="Times New Roman" w:hAnsi="Times New Roman" w:cs="Times New Roman"/>
          <w:bCs/>
          <w:sz w:val="18"/>
          <w:szCs w:val="18"/>
        </w:rPr>
        <w:t xml:space="preserve">purely </w:t>
      </w:r>
      <w:r w:rsidRPr="00F33BCA">
        <w:rPr>
          <w:rFonts w:ascii="Times New Roman" w:eastAsia="Times New Roman" w:hAnsi="Times New Roman" w:cs="Times New Roman"/>
          <w:bCs/>
          <w:sz w:val="18"/>
          <w:szCs w:val="18"/>
        </w:rPr>
        <w:t xml:space="preserve">on Merit </w:t>
      </w:r>
      <w:r w:rsidR="006A27F9" w:rsidRPr="00F33BCA">
        <w:rPr>
          <w:rFonts w:ascii="Times New Roman" w:eastAsia="Times New Roman" w:hAnsi="Times New Roman" w:cs="Times New Roman"/>
          <w:bCs/>
          <w:sz w:val="18"/>
          <w:szCs w:val="18"/>
        </w:rPr>
        <w:t>basis</w:t>
      </w:r>
      <w:r w:rsidR="00EE206D">
        <w:rPr>
          <w:rFonts w:ascii="Times New Roman" w:eastAsia="Times New Roman" w:hAnsi="Times New Roman" w:cs="Times New Roman"/>
          <w:bCs/>
          <w:sz w:val="18"/>
          <w:szCs w:val="18"/>
        </w:rPr>
        <w:t>.</w:t>
      </w:r>
    </w:p>
    <w:p w:rsidR="006A770F" w:rsidRDefault="006A770F" w:rsidP="006A27F9">
      <w:pPr>
        <w:pStyle w:val="ListParagraph"/>
        <w:numPr>
          <w:ilvl w:val="0"/>
          <w:numId w:val="1"/>
        </w:numPr>
        <w:spacing w:after="0" w:line="240" w:lineRule="auto"/>
        <w:ind w:left="214" w:hanging="27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F33BCA">
        <w:rPr>
          <w:rFonts w:ascii="Times New Roman" w:eastAsia="Times New Roman" w:hAnsi="Times New Roman" w:cs="Times New Roman"/>
          <w:sz w:val="18"/>
          <w:szCs w:val="18"/>
        </w:rPr>
        <w:t>For any queries, contact</w:t>
      </w:r>
      <w:r w:rsidRPr="00F33BCA">
        <w:rPr>
          <w:rFonts w:ascii="Times New Roman" w:eastAsia="Times New Roman" w:hAnsi="Times New Roman" w:cs="Times New Roman"/>
          <w:b/>
          <w:sz w:val="18"/>
          <w:szCs w:val="18"/>
        </w:rPr>
        <w:t xml:space="preserve"> 080-223</w:t>
      </w:r>
      <w:r w:rsidR="00181134">
        <w:rPr>
          <w:rFonts w:ascii="Times New Roman" w:eastAsia="Times New Roman" w:hAnsi="Times New Roman" w:cs="Times New Roman"/>
          <w:b/>
          <w:sz w:val="18"/>
          <w:szCs w:val="18"/>
        </w:rPr>
        <w:t>118888</w:t>
      </w:r>
      <w:r w:rsidRPr="00F33BCA">
        <w:rPr>
          <w:rFonts w:ascii="Times New Roman" w:eastAsia="Times New Roman" w:hAnsi="Times New Roman" w:cs="Times New Roman"/>
          <w:sz w:val="18"/>
          <w:szCs w:val="18"/>
        </w:rPr>
        <w:t xml:space="preserve"> during office hours only.</w:t>
      </w:r>
    </w:p>
    <w:p w:rsidR="0016456D" w:rsidRPr="0016456D" w:rsidRDefault="00EE206D" w:rsidP="0016456D">
      <w:pPr>
        <w:pStyle w:val="ListParagraph"/>
        <w:numPr>
          <w:ilvl w:val="0"/>
          <w:numId w:val="1"/>
        </w:numPr>
        <w:spacing w:after="0" w:line="240" w:lineRule="auto"/>
        <w:ind w:left="214" w:hanging="27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sz w:val="18"/>
          <w:szCs w:val="18"/>
        </w:rPr>
        <w:t>The RGHCL</w:t>
      </w:r>
      <w:r w:rsidR="0016456D" w:rsidRPr="00F33BCA">
        <w:rPr>
          <w:rFonts w:ascii="Times New Roman" w:eastAsia="Times New Roman" w:hAnsi="Times New Roman" w:cs="Times New Roman"/>
          <w:bCs/>
          <w:sz w:val="18"/>
          <w:szCs w:val="18"/>
        </w:rPr>
        <w:t xml:space="preserve"> reserves the right to reject any or all applications without assigning any reasons thereof.</w:t>
      </w:r>
    </w:p>
    <w:p w:rsidR="00E51D7D" w:rsidRPr="00F33BCA" w:rsidRDefault="00E51D7D" w:rsidP="00FE65B4">
      <w:pPr>
        <w:spacing w:after="0" w:line="240" w:lineRule="auto"/>
        <w:ind w:left="5760"/>
        <w:jc w:val="both"/>
        <w:rPr>
          <w:rFonts w:ascii="Times New Roman" w:hAnsi="Times New Roman"/>
          <w:sz w:val="2"/>
          <w:szCs w:val="20"/>
        </w:rPr>
      </w:pPr>
    </w:p>
    <w:p w:rsidR="00E51D7D" w:rsidRPr="00F33BCA" w:rsidRDefault="00E51D7D" w:rsidP="00E51D7D">
      <w:pPr>
        <w:spacing w:after="0" w:line="240" w:lineRule="auto"/>
        <w:ind w:left="5760"/>
        <w:rPr>
          <w:rFonts w:ascii="Times New Roman" w:hAnsi="Times New Roman"/>
          <w:sz w:val="2"/>
          <w:szCs w:val="20"/>
        </w:rPr>
      </w:pPr>
    </w:p>
    <w:p w:rsidR="006A27F9" w:rsidRPr="00F33BCA" w:rsidRDefault="006A27F9" w:rsidP="00BE12FB">
      <w:pPr>
        <w:spacing w:after="0" w:line="240" w:lineRule="auto"/>
        <w:ind w:left="7920"/>
        <w:jc w:val="center"/>
        <w:rPr>
          <w:rFonts w:ascii="Times New Roman" w:hAnsi="Times New Roman"/>
          <w:szCs w:val="20"/>
        </w:rPr>
      </w:pPr>
    </w:p>
    <w:p w:rsidR="00E563FC" w:rsidRDefault="00E563FC" w:rsidP="00BE12FB">
      <w:pPr>
        <w:spacing w:after="0" w:line="240" w:lineRule="auto"/>
        <w:ind w:left="7920"/>
        <w:jc w:val="center"/>
        <w:rPr>
          <w:rFonts w:ascii="Times New Roman" w:hAnsi="Times New Roman"/>
          <w:b/>
          <w:szCs w:val="20"/>
        </w:rPr>
      </w:pPr>
    </w:p>
    <w:p w:rsidR="00575AC6" w:rsidRDefault="00181134" w:rsidP="00BE12FB">
      <w:pPr>
        <w:spacing w:after="0" w:line="240" w:lineRule="auto"/>
        <w:ind w:left="7920"/>
        <w:jc w:val="center"/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  <w:szCs w:val="20"/>
        </w:rPr>
        <w:t>Managing Director</w:t>
      </w:r>
      <w:r w:rsidR="00BE12FB" w:rsidRPr="00F33BCA">
        <w:rPr>
          <w:rFonts w:ascii="Times New Roman" w:hAnsi="Times New Roman"/>
          <w:b/>
          <w:szCs w:val="20"/>
        </w:rPr>
        <w:t xml:space="preserve">, </w:t>
      </w:r>
      <w:r>
        <w:rPr>
          <w:rFonts w:ascii="Times New Roman" w:hAnsi="Times New Roman"/>
          <w:b/>
          <w:szCs w:val="20"/>
        </w:rPr>
        <w:t>RGHCL</w:t>
      </w:r>
    </w:p>
    <w:sectPr w:rsidR="00575AC6" w:rsidSect="00AC5C6D">
      <w:pgSz w:w="11907" w:h="16839" w:code="9"/>
      <w:pgMar w:top="720" w:right="720" w:bottom="9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6BA6" w:rsidRDefault="00AF6BA6" w:rsidP="00BF7CD7">
      <w:pPr>
        <w:spacing w:after="0" w:line="240" w:lineRule="auto"/>
      </w:pPr>
      <w:r>
        <w:separator/>
      </w:r>
    </w:p>
  </w:endnote>
  <w:endnote w:type="continuationSeparator" w:id="0">
    <w:p w:rsidR="00AF6BA6" w:rsidRDefault="00AF6BA6" w:rsidP="00BF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6BA6" w:rsidRDefault="00AF6BA6" w:rsidP="00BF7CD7">
      <w:pPr>
        <w:spacing w:after="0" w:line="240" w:lineRule="auto"/>
      </w:pPr>
      <w:r>
        <w:separator/>
      </w:r>
    </w:p>
  </w:footnote>
  <w:footnote w:type="continuationSeparator" w:id="0">
    <w:p w:rsidR="00AF6BA6" w:rsidRDefault="00AF6BA6" w:rsidP="00BF7C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35225"/>
    <w:multiLevelType w:val="hybridMultilevel"/>
    <w:tmpl w:val="21DE9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52D02"/>
    <w:multiLevelType w:val="hybridMultilevel"/>
    <w:tmpl w:val="BFFCDD6E"/>
    <w:lvl w:ilvl="0" w:tplc="58FC26D4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04E3B8D"/>
    <w:multiLevelType w:val="hybridMultilevel"/>
    <w:tmpl w:val="C644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E25D15"/>
    <w:multiLevelType w:val="hybridMultilevel"/>
    <w:tmpl w:val="57720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7911CB"/>
    <w:multiLevelType w:val="hybridMultilevel"/>
    <w:tmpl w:val="A2FE8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AF58E8"/>
    <w:multiLevelType w:val="hybridMultilevel"/>
    <w:tmpl w:val="2DB255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7D011A"/>
    <w:multiLevelType w:val="hybridMultilevel"/>
    <w:tmpl w:val="E52E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FA0AD7"/>
    <w:multiLevelType w:val="hybridMultilevel"/>
    <w:tmpl w:val="0E3EBC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256FE5"/>
    <w:multiLevelType w:val="hybridMultilevel"/>
    <w:tmpl w:val="FEBE8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5A2227"/>
    <w:multiLevelType w:val="hybridMultilevel"/>
    <w:tmpl w:val="BEF4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66524C"/>
    <w:multiLevelType w:val="hybridMultilevel"/>
    <w:tmpl w:val="4F4C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684CA1"/>
    <w:multiLevelType w:val="hybridMultilevel"/>
    <w:tmpl w:val="EE64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9E3816"/>
    <w:multiLevelType w:val="hybridMultilevel"/>
    <w:tmpl w:val="B40CE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80691F"/>
    <w:multiLevelType w:val="hybridMultilevel"/>
    <w:tmpl w:val="6BB45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3267B7"/>
    <w:multiLevelType w:val="hybridMultilevel"/>
    <w:tmpl w:val="2BD6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075FEC"/>
    <w:multiLevelType w:val="hybridMultilevel"/>
    <w:tmpl w:val="5C8851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C6554"/>
    <w:multiLevelType w:val="hybridMultilevel"/>
    <w:tmpl w:val="18AE31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3FB0325"/>
    <w:multiLevelType w:val="hybridMultilevel"/>
    <w:tmpl w:val="82FC9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116C10"/>
    <w:multiLevelType w:val="hybridMultilevel"/>
    <w:tmpl w:val="D98EBF3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5D891131"/>
    <w:multiLevelType w:val="hybridMultilevel"/>
    <w:tmpl w:val="1F9026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447849"/>
    <w:multiLevelType w:val="hybridMultilevel"/>
    <w:tmpl w:val="D7B61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2F7C77"/>
    <w:multiLevelType w:val="hybridMultilevel"/>
    <w:tmpl w:val="4A843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B72D81"/>
    <w:multiLevelType w:val="hybridMultilevel"/>
    <w:tmpl w:val="AFF00D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DC82E07"/>
    <w:multiLevelType w:val="hybridMultilevel"/>
    <w:tmpl w:val="D744D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5"/>
  </w:num>
  <w:num w:numId="3">
    <w:abstractNumId w:val="5"/>
  </w:num>
  <w:num w:numId="4">
    <w:abstractNumId w:val="7"/>
  </w:num>
  <w:num w:numId="5">
    <w:abstractNumId w:val="1"/>
  </w:num>
  <w:num w:numId="6">
    <w:abstractNumId w:val="18"/>
  </w:num>
  <w:num w:numId="7">
    <w:abstractNumId w:val="6"/>
  </w:num>
  <w:num w:numId="8">
    <w:abstractNumId w:val="0"/>
  </w:num>
  <w:num w:numId="9">
    <w:abstractNumId w:val="8"/>
  </w:num>
  <w:num w:numId="10">
    <w:abstractNumId w:val="17"/>
  </w:num>
  <w:num w:numId="11">
    <w:abstractNumId w:val="4"/>
  </w:num>
  <w:num w:numId="12">
    <w:abstractNumId w:val="20"/>
  </w:num>
  <w:num w:numId="13">
    <w:abstractNumId w:val="14"/>
  </w:num>
  <w:num w:numId="14">
    <w:abstractNumId w:val="2"/>
  </w:num>
  <w:num w:numId="15">
    <w:abstractNumId w:val="21"/>
  </w:num>
  <w:num w:numId="16">
    <w:abstractNumId w:val="3"/>
  </w:num>
  <w:num w:numId="17">
    <w:abstractNumId w:val="11"/>
  </w:num>
  <w:num w:numId="18">
    <w:abstractNumId w:val="10"/>
  </w:num>
  <w:num w:numId="19">
    <w:abstractNumId w:val="9"/>
  </w:num>
  <w:num w:numId="20">
    <w:abstractNumId w:val="23"/>
  </w:num>
  <w:num w:numId="21">
    <w:abstractNumId w:val="12"/>
  </w:num>
  <w:num w:numId="22">
    <w:abstractNumId w:val="16"/>
  </w:num>
  <w:num w:numId="23">
    <w:abstractNumId w:val="19"/>
  </w:num>
  <w:num w:numId="2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QyNLIwszS2MDI2NbBU0lEKTi0uzszPAykwqgUAEHUnnCwAAAA="/>
  </w:docVars>
  <w:rsids>
    <w:rsidRoot w:val="00F77F12"/>
    <w:rsid w:val="000069DB"/>
    <w:rsid w:val="00010957"/>
    <w:rsid w:val="00016B63"/>
    <w:rsid w:val="00017550"/>
    <w:rsid w:val="00036DC2"/>
    <w:rsid w:val="00040733"/>
    <w:rsid w:val="00040FCD"/>
    <w:rsid w:val="00047D09"/>
    <w:rsid w:val="000617C3"/>
    <w:rsid w:val="00064F70"/>
    <w:rsid w:val="00076300"/>
    <w:rsid w:val="0008247E"/>
    <w:rsid w:val="00087B31"/>
    <w:rsid w:val="000A36E7"/>
    <w:rsid w:val="000A4E27"/>
    <w:rsid w:val="000A730B"/>
    <w:rsid w:val="000B1341"/>
    <w:rsid w:val="000C4950"/>
    <w:rsid w:val="000C5203"/>
    <w:rsid w:val="000C7F00"/>
    <w:rsid w:val="000D510A"/>
    <w:rsid w:val="000D6E7B"/>
    <w:rsid w:val="000E5F4B"/>
    <w:rsid w:val="000F59F9"/>
    <w:rsid w:val="001006AB"/>
    <w:rsid w:val="0012281E"/>
    <w:rsid w:val="00123397"/>
    <w:rsid w:val="0012467D"/>
    <w:rsid w:val="001311CE"/>
    <w:rsid w:val="00152350"/>
    <w:rsid w:val="0015484D"/>
    <w:rsid w:val="00156C70"/>
    <w:rsid w:val="001576BB"/>
    <w:rsid w:val="00160D7E"/>
    <w:rsid w:val="001629D7"/>
    <w:rsid w:val="00164177"/>
    <w:rsid w:val="0016456D"/>
    <w:rsid w:val="0017109E"/>
    <w:rsid w:val="00177940"/>
    <w:rsid w:val="00181134"/>
    <w:rsid w:val="00190052"/>
    <w:rsid w:val="00194FF1"/>
    <w:rsid w:val="001A0C55"/>
    <w:rsid w:val="001A6EF1"/>
    <w:rsid w:val="001B742B"/>
    <w:rsid w:val="001C6F24"/>
    <w:rsid w:val="001C793A"/>
    <w:rsid w:val="001D046E"/>
    <w:rsid w:val="001D4562"/>
    <w:rsid w:val="001E1932"/>
    <w:rsid w:val="001E2C2B"/>
    <w:rsid w:val="001E42E6"/>
    <w:rsid w:val="001E58C4"/>
    <w:rsid w:val="001E732F"/>
    <w:rsid w:val="001F1CD4"/>
    <w:rsid w:val="001F34CA"/>
    <w:rsid w:val="001F5DDC"/>
    <w:rsid w:val="002026D2"/>
    <w:rsid w:val="00203356"/>
    <w:rsid w:val="00204917"/>
    <w:rsid w:val="00207043"/>
    <w:rsid w:val="00210511"/>
    <w:rsid w:val="002153EC"/>
    <w:rsid w:val="00225489"/>
    <w:rsid w:val="00227186"/>
    <w:rsid w:val="00227B0C"/>
    <w:rsid w:val="00234A60"/>
    <w:rsid w:val="0024765C"/>
    <w:rsid w:val="00250279"/>
    <w:rsid w:val="00255EEA"/>
    <w:rsid w:val="002A1177"/>
    <w:rsid w:val="002B2501"/>
    <w:rsid w:val="002C043B"/>
    <w:rsid w:val="002C7DAD"/>
    <w:rsid w:val="002D4442"/>
    <w:rsid w:val="002E124A"/>
    <w:rsid w:val="002E42EA"/>
    <w:rsid w:val="002E628B"/>
    <w:rsid w:val="002F210B"/>
    <w:rsid w:val="002F27E8"/>
    <w:rsid w:val="003063A4"/>
    <w:rsid w:val="00313E52"/>
    <w:rsid w:val="00315CDE"/>
    <w:rsid w:val="003163BB"/>
    <w:rsid w:val="00316DFC"/>
    <w:rsid w:val="00321559"/>
    <w:rsid w:val="00332BDE"/>
    <w:rsid w:val="003342B0"/>
    <w:rsid w:val="00334BC7"/>
    <w:rsid w:val="00337451"/>
    <w:rsid w:val="003421B0"/>
    <w:rsid w:val="00360286"/>
    <w:rsid w:val="00363590"/>
    <w:rsid w:val="00390492"/>
    <w:rsid w:val="003966B7"/>
    <w:rsid w:val="003A3459"/>
    <w:rsid w:val="003B0489"/>
    <w:rsid w:val="003C3636"/>
    <w:rsid w:val="003C42A4"/>
    <w:rsid w:val="003C64A5"/>
    <w:rsid w:val="003C6C82"/>
    <w:rsid w:val="003F0839"/>
    <w:rsid w:val="003F2795"/>
    <w:rsid w:val="003F3928"/>
    <w:rsid w:val="003F72AD"/>
    <w:rsid w:val="00402987"/>
    <w:rsid w:val="0040784E"/>
    <w:rsid w:val="004176CF"/>
    <w:rsid w:val="0043410D"/>
    <w:rsid w:val="004352AB"/>
    <w:rsid w:val="00436299"/>
    <w:rsid w:val="004508B3"/>
    <w:rsid w:val="00466ACC"/>
    <w:rsid w:val="004745F8"/>
    <w:rsid w:val="00484B3D"/>
    <w:rsid w:val="00484F65"/>
    <w:rsid w:val="004857C4"/>
    <w:rsid w:val="00492030"/>
    <w:rsid w:val="004962AF"/>
    <w:rsid w:val="004A5BEE"/>
    <w:rsid w:val="004A6AEC"/>
    <w:rsid w:val="004C05DA"/>
    <w:rsid w:val="004D0C8A"/>
    <w:rsid w:val="004D1873"/>
    <w:rsid w:val="004D2360"/>
    <w:rsid w:val="004D651F"/>
    <w:rsid w:val="004E1B9F"/>
    <w:rsid w:val="004E42CC"/>
    <w:rsid w:val="004F522D"/>
    <w:rsid w:val="00500A69"/>
    <w:rsid w:val="00503662"/>
    <w:rsid w:val="00510401"/>
    <w:rsid w:val="00516C06"/>
    <w:rsid w:val="00522959"/>
    <w:rsid w:val="00523E38"/>
    <w:rsid w:val="005245E5"/>
    <w:rsid w:val="00526E2B"/>
    <w:rsid w:val="00527FCF"/>
    <w:rsid w:val="005314C9"/>
    <w:rsid w:val="00542BC6"/>
    <w:rsid w:val="00546F09"/>
    <w:rsid w:val="00552D60"/>
    <w:rsid w:val="00560DA3"/>
    <w:rsid w:val="00564856"/>
    <w:rsid w:val="00564BB1"/>
    <w:rsid w:val="00566C1F"/>
    <w:rsid w:val="00571C7D"/>
    <w:rsid w:val="00575AC6"/>
    <w:rsid w:val="0058465B"/>
    <w:rsid w:val="00585801"/>
    <w:rsid w:val="005934B0"/>
    <w:rsid w:val="005943B5"/>
    <w:rsid w:val="005A6D09"/>
    <w:rsid w:val="005B46B0"/>
    <w:rsid w:val="005C02F7"/>
    <w:rsid w:val="005C4B61"/>
    <w:rsid w:val="005D384A"/>
    <w:rsid w:val="005E3477"/>
    <w:rsid w:val="005E5A07"/>
    <w:rsid w:val="005F3E1E"/>
    <w:rsid w:val="005F4D0B"/>
    <w:rsid w:val="005F7EF4"/>
    <w:rsid w:val="00603A30"/>
    <w:rsid w:val="006108B0"/>
    <w:rsid w:val="006216B5"/>
    <w:rsid w:val="0062728C"/>
    <w:rsid w:val="006304F2"/>
    <w:rsid w:val="00635D2A"/>
    <w:rsid w:val="00637233"/>
    <w:rsid w:val="00646682"/>
    <w:rsid w:val="00650B59"/>
    <w:rsid w:val="0066161F"/>
    <w:rsid w:val="006644BF"/>
    <w:rsid w:val="00671A1F"/>
    <w:rsid w:val="00673FC8"/>
    <w:rsid w:val="00681D59"/>
    <w:rsid w:val="006951BD"/>
    <w:rsid w:val="006A250E"/>
    <w:rsid w:val="006A27F9"/>
    <w:rsid w:val="006A5871"/>
    <w:rsid w:val="006A770F"/>
    <w:rsid w:val="006B1DEE"/>
    <w:rsid w:val="006B3F8A"/>
    <w:rsid w:val="006B454E"/>
    <w:rsid w:val="006B6599"/>
    <w:rsid w:val="006C083A"/>
    <w:rsid w:val="006C6442"/>
    <w:rsid w:val="006D138E"/>
    <w:rsid w:val="006D17B9"/>
    <w:rsid w:val="006D1D35"/>
    <w:rsid w:val="006E3E82"/>
    <w:rsid w:val="006F04DF"/>
    <w:rsid w:val="006F1CE5"/>
    <w:rsid w:val="006F6EB1"/>
    <w:rsid w:val="00700244"/>
    <w:rsid w:val="00703630"/>
    <w:rsid w:val="0071619D"/>
    <w:rsid w:val="00721979"/>
    <w:rsid w:val="00722FB9"/>
    <w:rsid w:val="00724DDA"/>
    <w:rsid w:val="00725498"/>
    <w:rsid w:val="00735E10"/>
    <w:rsid w:val="00744E8D"/>
    <w:rsid w:val="00751A84"/>
    <w:rsid w:val="007531EC"/>
    <w:rsid w:val="007541F4"/>
    <w:rsid w:val="00755B4B"/>
    <w:rsid w:val="00755D57"/>
    <w:rsid w:val="007625C1"/>
    <w:rsid w:val="007626EB"/>
    <w:rsid w:val="007703E5"/>
    <w:rsid w:val="0078335C"/>
    <w:rsid w:val="00784906"/>
    <w:rsid w:val="00785BA8"/>
    <w:rsid w:val="00795593"/>
    <w:rsid w:val="007A3B3D"/>
    <w:rsid w:val="007A3CAE"/>
    <w:rsid w:val="007A75B7"/>
    <w:rsid w:val="007B2A39"/>
    <w:rsid w:val="007B2E74"/>
    <w:rsid w:val="007B54CF"/>
    <w:rsid w:val="007B7E1A"/>
    <w:rsid w:val="007C4040"/>
    <w:rsid w:val="007D17E0"/>
    <w:rsid w:val="007D3A65"/>
    <w:rsid w:val="007D3C5E"/>
    <w:rsid w:val="007E17CA"/>
    <w:rsid w:val="007E5955"/>
    <w:rsid w:val="007F4416"/>
    <w:rsid w:val="007F6AD8"/>
    <w:rsid w:val="007F7590"/>
    <w:rsid w:val="00802C22"/>
    <w:rsid w:val="00806E61"/>
    <w:rsid w:val="00811885"/>
    <w:rsid w:val="00814E3B"/>
    <w:rsid w:val="008311B3"/>
    <w:rsid w:val="00834535"/>
    <w:rsid w:val="00834AC5"/>
    <w:rsid w:val="00836C7C"/>
    <w:rsid w:val="00842D7E"/>
    <w:rsid w:val="00844237"/>
    <w:rsid w:val="00846A93"/>
    <w:rsid w:val="008557EA"/>
    <w:rsid w:val="00860298"/>
    <w:rsid w:val="0086487E"/>
    <w:rsid w:val="0087370C"/>
    <w:rsid w:val="00874434"/>
    <w:rsid w:val="00884190"/>
    <w:rsid w:val="00896954"/>
    <w:rsid w:val="008A7980"/>
    <w:rsid w:val="008B7C0D"/>
    <w:rsid w:val="008D579F"/>
    <w:rsid w:val="008E5853"/>
    <w:rsid w:val="00900D70"/>
    <w:rsid w:val="00902B0E"/>
    <w:rsid w:val="0091033F"/>
    <w:rsid w:val="00925DE0"/>
    <w:rsid w:val="00931CF4"/>
    <w:rsid w:val="00940C06"/>
    <w:rsid w:val="0094509D"/>
    <w:rsid w:val="00946063"/>
    <w:rsid w:val="00955AA8"/>
    <w:rsid w:val="00963917"/>
    <w:rsid w:val="00964878"/>
    <w:rsid w:val="0096558F"/>
    <w:rsid w:val="00970230"/>
    <w:rsid w:val="00991762"/>
    <w:rsid w:val="009933F8"/>
    <w:rsid w:val="009A6C25"/>
    <w:rsid w:val="009B420E"/>
    <w:rsid w:val="009B6227"/>
    <w:rsid w:val="009C37F5"/>
    <w:rsid w:val="009C4CC7"/>
    <w:rsid w:val="009C6738"/>
    <w:rsid w:val="009C7DC2"/>
    <w:rsid w:val="009D61B0"/>
    <w:rsid w:val="009D6D71"/>
    <w:rsid w:val="009D6EBD"/>
    <w:rsid w:val="009E09C5"/>
    <w:rsid w:val="009F3A16"/>
    <w:rsid w:val="00A02727"/>
    <w:rsid w:val="00A155CA"/>
    <w:rsid w:val="00A210F9"/>
    <w:rsid w:val="00A25B77"/>
    <w:rsid w:val="00A430E8"/>
    <w:rsid w:val="00A45942"/>
    <w:rsid w:val="00A478D7"/>
    <w:rsid w:val="00A61D4F"/>
    <w:rsid w:val="00A739B2"/>
    <w:rsid w:val="00A764A9"/>
    <w:rsid w:val="00A8200D"/>
    <w:rsid w:val="00A8330D"/>
    <w:rsid w:val="00A86150"/>
    <w:rsid w:val="00A86359"/>
    <w:rsid w:val="00A87D26"/>
    <w:rsid w:val="00A95606"/>
    <w:rsid w:val="00A95724"/>
    <w:rsid w:val="00AA3B66"/>
    <w:rsid w:val="00AA66F8"/>
    <w:rsid w:val="00AA7EBA"/>
    <w:rsid w:val="00AB76FB"/>
    <w:rsid w:val="00AB776F"/>
    <w:rsid w:val="00AB7F42"/>
    <w:rsid w:val="00AC5845"/>
    <w:rsid w:val="00AC5C6D"/>
    <w:rsid w:val="00AD62BF"/>
    <w:rsid w:val="00AE0C2D"/>
    <w:rsid w:val="00AE2219"/>
    <w:rsid w:val="00AF6BA6"/>
    <w:rsid w:val="00B02355"/>
    <w:rsid w:val="00B10529"/>
    <w:rsid w:val="00B11EAF"/>
    <w:rsid w:val="00B13D05"/>
    <w:rsid w:val="00B22C56"/>
    <w:rsid w:val="00B32874"/>
    <w:rsid w:val="00B32C8D"/>
    <w:rsid w:val="00B36B41"/>
    <w:rsid w:val="00B43C3F"/>
    <w:rsid w:val="00B46B05"/>
    <w:rsid w:val="00B46F31"/>
    <w:rsid w:val="00B51967"/>
    <w:rsid w:val="00B52A81"/>
    <w:rsid w:val="00B62425"/>
    <w:rsid w:val="00B6664A"/>
    <w:rsid w:val="00B72D6D"/>
    <w:rsid w:val="00B829B7"/>
    <w:rsid w:val="00B91BEC"/>
    <w:rsid w:val="00B956A4"/>
    <w:rsid w:val="00BA48C3"/>
    <w:rsid w:val="00BA541B"/>
    <w:rsid w:val="00BB2101"/>
    <w:rsid w:val="00BB2403"/>
    <w:rsid w:val="00BD1DD1"/>
    <w:rsid w:val="00BE12BC"/>
    <w:rsid w:val="00BE12FB"/>
    <w:rsid w:val="00BF58AC"/>
    <w:rsid w:val="00BF7CD7"/>
    <w:rsid w:val="00C02CB7"/>
    <w:rsid w:val="00C1345D"/>
    <w:rsid w:val="00C15621"/>
    <w:rsid w:val="00C15F12"/>
    <w:rsid w:val="00C16D0B"/>
    <w:rsid w:val="00C25B67"/>
    <w:rsid w:val="00C348E2"/>
    <w:rsid w:val="00C37706"/>
    <w:rsid w:val="00C50A78"/>
    <w:rsid w:val="00C608A9"/>
    <w:rsid w:val="00C70F51"/>
    <w:rsid w:val="00C75502"/>
    <w:rsid w:val="00C75E11"/>
    <w:rsid w:val="00C7766F"/>
    <w:rsid w:val="00C821A6"/>
    <w:rsid w:val="00C837E7"/>
    <w:rsid w:val="00C84337"/>
    <w:rsid w:val="00C85B46"/>
    <w:rsid w:val="00C86B0C"/>
    <w:rsid w:val="00C86EFA"/>
    <w:rsid w:val="00C92215"/>
    <w:rsid w:val="00C95385"/>
    <w:rsid w:val="00CA0330"/>
    <w:rsid w:val="00CB0302"/>
    <w:rsid w:val="00CC25AD"/>
    <w:rsid w:val="00CC7BF0"/>
    <w:rsid w:val="00CE77F5"/>
    <w:rsid w:val="00CF6712"/>
    <w:rsid w:val="00D1642E"/>
    <w:rsid w:val="00D169DA"/>
    <w:rsid w:val="00D24BC2"/>
    <w:rsid w:val="00D427A9"/>
    <w:rsid w:val="00D445FE"/>
    <w:rsid w:val="00D45DB0"/>
    <w:rsid w:val="00D46307"/>
    <w:rsid w:val="00D521AB"/>
    <w:rsid w:val="00D53FCD"/>
    <w:rsid w:val="00D56472"/>
    <w:rsid w:val="00D6302A"/>
    <w:rsid w:val="00D63430"/>
    <w:rsid w:val="00D64512"/>
    <w:rsid w:val="00D64D49"/>
    <w:rsid w:val="00D65AB2"/>
    <w:rsid w:val="00D71ED1"/>
    <w:rsid w:val="00D77405"/>
    <w:rsid w:val="00D9007B"/>
    <w:rsid w:val="00DA2B09"/>
    <w:rsid w:val="00DB0D3A"/>
    <w:rsid w:val="00DB2297"/>
    <w:rsid w:val="00DC62EF"/>
    <w:rsid w:val="00DD1D27"/>
    <w:rsid w:val="00DD32B0"/>
    <w:rsid w:val="00DD3452"/>
    <w:rsid w:val="00DE4544"/>
    <w:rsid w:val="00DF5785"/>
    <w:rsid w:val="00E01B49"/>
    <w:rsid w:val="00E0741F"/>
    <w:rsid w:val="00E1154D"/>
    <w:rsid w:val="00E11BF2"/>
    <w:rsid w:val="00E22119"/>
    <w:rsid w:val="00E3072F"/>
    <w:rsid w:val="00E409F9"/>
    <w:rsid w:val="00E40FE0"/>
    <w:rsid w:val="00E4197D"/>
    <w:rsid w:val="00E41DDD"/>
    <w:rsid w:val="00E4532A"/>
    <w:rsid w:val="00E51D7D"/>
    <w:rsid w:val="00E5212F"/>
    <w:rsid w:val="00E54248"/>
    <w:rsid w:val="00E563FC"/>
    <w:rsid w:val="00E738EF"/>
    <w:rsid w:val="00E76FBF"/>
    <w:rsid w:val="00E9362B"/>
    <w:rsid w:val="00EA68C2"/>
    <w:rsid w:val="00EB07BE"/>
    <w:rsid w:val="00EC5E0B"/>
    <w:rsid w:val="00ED11D6"/>
    <w:rsid w:val="00ED3CBD"/>
    <w:rsid w:val="00ED5AA8"/>
    <w:rsid w:val="00ED6DF3"/>
    <w:rsid w:val="00EE09A5"/>
    <w:rsid w:val="00EE15EA"/>
    <w:rsid w:val="00EE206D"/>
    <w:rsid w:val="00EE488B"/>
    <w:rsid w:val="00EF3C77"/>
    <w:rsid w:val="00F010F9"/>
    <w:rsid w:val="00F0314B"/>
    <w:rsid w:val="00F053FD"/>
    <w:rsid w:val="00F33690"/>
    <w:rsid w:val="00F33BCA"/>
    <w:rsid w:val="00F34495"/>
    <w:rsid w:val="00F41DC8"/>
    <w:rsid w:val="00F53371"/>
    <w:rsid w:val="00F53669"/>
    <w:rsid w:val="00F60A85"/>
    <w:rsid w:val="00F62130"/>
    <w:rsid w:val="00F70900"/>
    <w:rsid w:val="00F77F12"/>
    <w:rsid w:val="00F918D2"/>
    <w:rsid w:val="00FB692C"/>
    <w:rsid w:val="00FC2B6D"/>
    <w:rsid w:val="00FD093A"/>
    <w:rsid w:val="00FD33B8"/>
    <w:rsid w:val="00FD6145"/>
    <w:rsid w:val="00FE3D92"/>
    <w:rsid w:val="00FE65B4"/>
    <w:rsid w:val="00FE7EDC"/>
    <w:rsid w:val="00FF469D"/>
    <w:rsid w:val="00FF6C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1D7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1D7D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59"/>
    <w:rsid w:val="00E51D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1D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1D7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1D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D7D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7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CD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F7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CD7"/>
    <w:rPr>
      <w:rFonts w:eastAsiaTheme="minorEastAsia"/>
    </w:rPr>
  </w:style>
  <w:style w:type="character" w:customStyle="1" w:styleId="st">
    <w:name w:val="st"/>
    <w:basedOn w:val="DefaultParagraphFont"/>
    <w:rsid w:val="00B956A4"/>
  </w:style>
  <w:style w:type="paragraph" w:styleId="HTMLPreformatted">
    <w:name w:val="HTML Preformatted"/>
    <w:basedOn w:val="Normal"/>
    <w:link w:val="HTMLPreformattedChar"/>
    <w:uiPriority w:val="99"/>
    <w:unhideWhenUsed/>
    <w:rsid w:val="00CF67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6712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rnatakacareers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17D48-4169-4197-A0AD-DC974E952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.01</dc:creator>
  <cp:lastModifiedBy>madhu</cp:lastModifiedBy>
  <cp:revision>2</cp:revision>
  <cp:lastPrinted>2021-04-26T10:55:00Z</cp:lastPrinted>
  <dcterms:created xsi:type="dcterms:W3CDTF">2021-06-01T10:02:00Z</dcterms:created>
  <dcterms:modified xsi:type="dcterms:W3CDTF">2021-06-01T10:02:00Z</dcterms:modified>
</cp:coreProperties>
</file>